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478F" w:rsidRPr="00B668C4" w:rsidRDefault="00E972BD" w:rsidP="00E972BD">
      <w:pPr>
        <w:jc w:val="center"/>
        <w:rPr>
          <w:sz w:val="28"/>
        </w:rPr>
      </w:pPr>
      <w:r w:rsidRPr="00B668C4">
        <w:rPr>
          <w:rFonts w:hint="eastAsia"/>
          <w:sz w:val="28"/>
        </w:rPr>
        <w:t>大学体育及大学三年级体育健康课程选课通知</w:t>
      </w:r>
    </w:p>
    <w:p w:rsidR="00E972BD" w:rsidRDefault="00657C92" w:rsidP="0021478F">
      <w:pPr>
        <w:rPr>
          <w:b/>
        </w:rPr>
      </w:pPr>
      <w:r w:rsidRPr="00657C92">
        <w:rPr>
          <w:rFonts w:hint="eastAsia"/>
          <w:b/>
        </w:rPr>
        <w:t>1.大学体育</w:t>
      </w:r>
      <w:proofErr w:type="gramStart"/>
      <w:r w:rsidRPr="00657C92">
        <w:rPr>
          <w:rFonts w:hint="eastAsia"/>
          <w:b/>
        </w:rPr>
        <w:t>一</w:t>
      </w:r>
      <w:proofErr w:type="gramEnd"/>
      <w:r w:rsidR="00611F37">
        <w:rPr>
          <w:rFonts w:hint="eastAsia"/>
          <w:b/>
        </w:rPr>
        <w:t>（9010110）</w:t>
      </w:r>
      <w:r w:rsidRPr="00657C92">
        <w:rPr>
          <w:rFonts w:hint="eastAsia"/>
          <w:b/>
        </w:rPr>
        <w:t>选课时间方式及注意事项</w:t>
      </w:r>
    </w:p>
    <w:p w:rsidR="00657C92" w:rsidRPr="00657C92" w:rsidRDefault="00657C92" w:rsidP="0021478F">
      <w:pPr>
        <w:rPr>
          <w:b/>
        </w:rPr>
      </w:pPr>
      <w:r>
        <w:rPr>
          <w:rFonts w:hint="eastAsia"/>
          <w:b/>
        </w:rPr>
        <w:t>时间安排</w:t>
      </w:r>
    </w:p>
    <w:p w:rsidR="00657C92" w:rsidRDefault="00657C92" w:rsidP="00657C92">
      <w:r>
        <w:t>9月9日18:00－9月14日2</w:t>
      </w:r>
      <w:r>
        <w:rPr>
          <w:rFonts w:hint="eastAsia"/>
        </w:rPr>
        <w:t>3</w:t>
      </w:r>
      <w:r>
        <w:t>:</w:t>
      </w:r>
      <w:r>
        <w:rPr>
          <w:rFonts w:hint="eastAsia"/>
        </w:rPr>
        <w:t>59</w:t>
      </w:r>
      <w:r>
        <w:t>，其中9-13日为选课时间，14日为课程调整时间。各位同学可</w:t>
      </w:r>
      <w:proofErr w:type="gramStart"/>
      <w:r>
        <w:t>通过乐健</w:t>
      </w:r>
      <w:proofErr w:type="gramEnd"/>
      <w:r>
        <w:t>APP进行网络选课。</w:t>
      </w:r>
    </w:p>
    <w:p w:rsidR="00657C92" w:rsidRDefault="00657C92" w:rsidP="00657C92">
      <w:r>
        <w:rPr>
          <w:rFonts w:hint="eastAsia"/>
        </w:rPr>
        <w:t>请注意：体育课程以运动项目进行分类，在促进基本身体素质和运动能力的前提下，进行运动项目教学，各位同学可以根据各自喜爱和熟悉程度自主选择运动项目；在选课中请仔细对照相应的校区（</w:t>
      </w:r>
      <w:proofErr w:type="gramStart"/>
      <w:r>
        <w:rPr>
          <w:rFonts w:hint="eastAsia"/>
        </w:rPr>
        <w:t>犀</w:t>
      </w:r>
      <w:proofErr w:type="gramEnd"/>
      <w:r>
        <w:rPr>
          <w:rFonts w:hint="eastAsia"/>
        </w:rPr>
        <w:t>浦、九里、峨眉）选课选择运动项目；同时在完成选课后，请刷新页面在已选课程中确认选课信息是否一致。</w:t>
      </w:r>
    </w:p>
    <w:p w:rsidR="00657C92" w:rsidRDefault="00657C92" w:rsidP="00657C92">
      <w:r>
        <w:rPr>
          <w:rFonts w:hint="eastAsia"/>
        </w:rPr>
        <w:t>同时选课采取分时段、先到先选的基本原则。为避免网络堵塞等问题，选课时段如下：</w:t>
      </w:r>
    </w:p>
    <w:p w:rsidR="00657C92" w:rsidRDefault="00657C92" w:rsidP="00657C92">
      <w:r>
        <w:t>1）周一上体育课的同学，从9月9日18:00（周一）开始选课,至9月14日结束；</w:t>
      </w:r>
    </w:p>
    <w:p w:rsidR="00657C92" w:rsidRDefault="00657C92" w:rsidP="00657C92">
      <w:r>
        <w:t>2）周二上体育课的同学，从9月10日18:00（周二）开始选课,至9月14日结束；</w:t>
      </w:r>
    </w:p>
    <w:p w:rsidR="00657C92" w:rsidRDefault="00657C92" w:rsidP="00657C92">
      <w:r>
        <w:rPr>
          <w:rFonts w:hint="eastAsia"/>
        </w:rPr>
        <w:t>——以此类推——</w:t>
      </w:r>
    </w:p>
    <w:p w:rsidR="00657C92" w:rsidRDefault="00657C92" w:rsidP="00657C92">
      <w:r>
        <w:rPr>
          <w:rFonts w:hint="eastAsia"/>
        </w:rPr>
        <w:t>至周五上体育课的同学，从</w:t>
      </w:r>
      <w:r>
        <w:t>9月13日18:00（周五）开始选课,至9月14日结束；</w:t>
      </w:r>
    </w:p>
    <w:p w:rsidR="00657C92" w:rsidRDefault="00657C92" w:rsidP="00657C92">
      <w:r>
        <w:rPr>
          <w:rFonts w:hint="eastAsia"/>
        </w:rPr>
        <w:t>每位同学只能选择规定时段（即当日上午或下午）的课程，所以周一到周五选课不存在先后问题。</w:t>
      </w:r>
    </w:p>
    <w:p w:rsidR="00657C92" w:rsidRPr="00657C92" w:rsidRDefault="00657C92" w:rsidP="00657C92">
      <w:pPr>
        <w:rPr>
          <w:b/>
        </w:rPr>
      </w:pPr>
      <w:r w:rsidRPr="00657C92">
        <w:rPr>
          <w:rFonts w:hint="eastAsia"/>
          <w:b/>
        </w:rPr>
        <w:t>注意事项</w:t>
      </w:r>
    </w:p>
    <w:p w:rsidR="00657C92" w:rsidRPr="00E20991" w:rsidRDefault="00657C92" w:rsidP="00657C92">
      <w:pPr>
        <w:rPr>
          <w:b/>
          <w:u w:val="single"/>
        </w:rPr>
      </w:pPr>
      <w:r w:rsidRPr="00E20991">
        <w:rPr>
          <w:rFonts w:hint="eastAsia"/>
          <w:b/>
          <w:u w:val="single"/>
        </w:rPr>
        <w:t>请</w:t>
      </w:r>
      <w:r w:rsidRPr="00E20991">
        <w:rPr>
          <w:b/>
          <w:u w:val="single"/>
        </w:rPr>
        <w:t>2019级新生</w:t>
      </w:r>
      <w:r w:rsidR="00210716">
        <w:rPr>
          <w:rFonts w:hint="eastAsia"/>
          <w:b/>
          <w:u w:val="single"/>
        </w:rPr>
        <w:t>以</w:t>
      </w:r>
      <w:r w:rsidRPr="00E20991">
        <w:rPr>
          <w:b/>
          <w:u w:val="single"/>
        </w:rPr>
        <w:t>及重修体育Ⅰ的同学在第三教学周9月9日-13日，按照相应大学体育课程上课时间（上午3-4节：9:50，下午6-7节：14:00），提前10分钟前往指定地点集合进行大学体育课程学习和选课辅导安排（</w:t>
      </w:r>
      <w:proofErr w:type="gramStart"/>
      <w:r w:rsidRPr="00E20991">
        <w:rPr>
          <w:b/>
          <w:u w:val="single"/>
        </w:rPr>
        <w:t>犀</w:t>
      </w:r>
      <w:proofErr w:type="gramEnd"/>
      <w:r w:rsidRPr="00E20991">
        <w:rPr>
          <w:b/>
          <w:u w:val="single"/>
        </w:rPr>
        <w:t>浦校区：北区田径场内；九里校区：排球场内；峨眉校区：中山梁体育场内）。</w:t>
      </w:r>
    </w:p>
    <w:p w:rsidR="00657C92" w:rsidRDefault="00657C92" w:rsidP="0021478F"/>
    <w:p w:rsidR="0021478F" w:rsidRDefault="00657C92" w:rsidP="0021478F">
      <w:pPr>
        <w:rPr>
          <w:b/>
        </w:rPr>
      </w:pPr>
      <w:r>
        <w:rPr>
          <w:rFonts w:hint="eastAsia"/>
          <w:b/>
        </w:rPr>
        <w:t>2</w:t>
      </w:r>
      <w:r w:rsidR="00E972BD" w:rsidRPr="00E972BD">
        <w:rPr>
          <w:rFonts w:hint="eastAsia"/>
          <w:b/>
        </w:rPr>
        <w:t>.</w:t>
      </w:r>
      <w:r w:rsidR="0067053C" w:rsidRPr="00E972BD">
        <w:rPr>
          <w:rFonts w:hint="eastAsia"/>
          <w:b/>
        </w:rPr>
        <w:t>大学</w:t>
      </w:r>
      <w:r w:rsidR="0021478F" w:rsidRPr="00E972BD">
        <w:rPr>
          <w:b/>
        </w:rPr>
        <w:t>体育</w:t>
      </w:r>
      <w:r w:rsidR="00E972BD" w:rsidRPr="00E972BD">
        <w:rPr>
          <w:rFonts w:hint="eastAsia"/>
          <w:b/>
        </w:rPr>
        <w:t>三</w:t>
      </w:r>
      <w:r w:rsidR="00611F37">
        <w:rPr>
          <w:rFonts w:hint="eastAsia"/>
          <w:b/>
        </w:rPr>
        <w:t>（9010130）</w:t>
      </w:r>
      <w:r w:rsidR="0021478F" w:rsidRPr="00E972BD">
        <w:rPr>
          <w:b/>
        </w:rPr>
        <w:t>选</w:t>
      </w:r>
      <w:r w:rsidR="00E972BD" w:rsidRPr="00E972BD">
        <w:rPr>
          <w:rFonts w:hint="eastAsia"/>
          <w:b/>
        </w:rPr>
        <w:t>（调）</w:t>
      </w:r>
      <w:r w:rsidR="0021478F" w:rsidRPr="00E972BD">
        <w:rPr>
          <w:b/>
        </w:rPr>
        <w:t>课时</w:t>
      </w:r>
      <w:proofErr w:type="gramStart"/>
      <w:r w:rsidR="0021478F" w:rsidRPr="00E972BD">
        <w:rPr>
          <w:b/>
        </w:rPr>
        <w:t>间方式</w:t>
      </w:r>
      <w:proofErr w:type="gramEnd"/>
      <w:r w:rsidR="00E972BD" w:rsidRPr="00E972BD">
        <w:rPr>
          <w:rFonts w:hint="eastAsia"/>
          <w:b/>
        </w:rPr>
        <w:t>及注意事项</w:t>
      </w:r>
    </w:p>
    <w:p w:rsidR="00657C92" w:rsidRPr="00E972BD" w:rsidRDefault="00657C92" w:rsidP="0021478F">
      <w:pPr>
        <w:rPr>
          <w:b/>
        </w:rPr>
      </w:pPr>
      <w:r>
        <w:rPr>
          <w:rFonts w:hint="eastAsia"/>
          <w:b/>
        </w:rPr>
        <w:t>时间安排</w:t>
      </w:r>
    </w:p>
    <w:p w:rsidR="0021478F" w:rsidRDefault="00E972BD" w:rsidP="0021478F">
      <w:r>
        <w:rPr>
          <w:rFonts w:hint="eastAsia"/>
        </w:rPr>
        <w:t>8</w:t>
      </w:r>
      <w:r w:rsidR="0021478F">
        <w:t>月</w:t>
      </w:r>
      <w:r>
        <w:rPr>
          <w:rFonts w:hint="eastAsia"/>
        </w:rPr>
        <w:t>26</w:t>
      </w:r>
      <w:r w:rsidR="0021478F">
        <w:t>日</w:t>
      </w:r>
      <w:r w:rsidR="008D4763">
        <w:rPr>
          <w:rFonts w:hint="eastAsia"/>
        </w:rPr>
        <w:t>1</w:t>
      </w:r>
      <w:r w:rsidR="00B668C4">
        <w:rPr>
          <w:rFonts w:hint="eastAsia"/>
        </w:rPr>
        <w:t>0</w:t>
      </w:r>
      <w:r w:rsidR="008D4763">
        <w:rPr>
          <w:rFonts w:hint="eastAsia"/>
        </w:rPr>
        <w:t>:</w:t>
      </w:r>
      <w:r w:rsidR="008D4763">
        <w:t>00</w:t>
      </w:r>
      <w:r w:rsidR="0021478F">
        <w:t>－</w:t>
      </w:r>
      <w:r>
        <w:rPr>
          <w:rFonts w:hint="eastAsia"/>
        </w:rPr>
        <w:t>8</w:t>
      </w:r>
      <w:r w:rsidR="0021478F">
        <w:t>月</w:t>
      </w:r>
      <w:r>
        <w:rPr>
          <w:rFonts w:hint="eastAsia"/>
        </w:rPr>
        <w:t>31</w:t>
      </w:r>
      <w:r w:rsidR="0021478F">
        <w:t>日</w:t>
      </w:r>
      <w:r w:rsidR="00FB0CC1">
        <w:rPr>
          <w:rFonts w:hint="eastAsia"/>
        </w:rPr>
        <w:t>1</w:t>
      </w:r>
      <w:r w:rsidR="00B668C4">
        <w:rPr>
          <w:rFonts w:hint="eastAsia"/>
        </w:rPr>
        <w:t>8</w:t>
      </w:r>
      <w:r w:rsidR="008D4763">
        <w:t>:00</w:t>
      </w:r>
      <w:r>
        <w:rPr>
          <w:rFonts w:hint="eastAsia"/>
        </w:rPr>
        <w:t>，</w:t>
      </w:r>
      <w:r w:rsidR="0021478F">
        <w:t>各位同学</w:t>
      </w:r>
      <w:r w:rsidR="008D4763">
        <w:rPr>
          <w:rFonts w:hint="eastAsia"/>
        </w:rPr>
        <w:t>可</w:t>
      </w:r>
      <w:proofErr w:type="gramStart"/>
      <w:r w:rsidR="0021478F">
        <w:t>通过乐健</w:t>
      </w:r>
      <w:proofErr w:type="gramEnd"/>
      <w:r w:rsidR="0021478F">
        <w:t>APP进行网络选课。</w:t>
      </w:r>
    </w:p>
    <w:p w:rsidR="00E972BD" w:rsidRDefault="00E972BD" w:rsidP="0021478F">
      <w:r>
        <w:rPr>
          <w:rFonts w:hint="eastAsia"/>
        </w:rPr>
        <w:t>请</w:t>
      </w:r>
      <w:r w:rsidR="00B668C4">
        <w:rPr>
          <w:rFonts w:hint="eastAsia"/>
        </w:rPr>
        <w:t>选（调）</w:t>
      </w:r>
      <w:proofErr w:type="gramStart"/>
      <w:r w:rsidR="00B668C4">
        <w:rPr>
          <w:rFonts w:hint="eastAsia"/>
        </w:rPr>
        <w:t>课同学</w:t>
      </w:r>
      <w:proofErr w:type="gramEnd"/>
      <w:r w:rsidR="00B668C4">
        <w:rPr>
          <w:rFonts w:hint="eastAsia"/>
        </w:rPr>
        <w:t>注意，须在规定时间内根据教务处选课时间</w:t>
      </w:r>
      <w:proofErr w:type="gramStart"/>
      <w:r w:rsidR="00B668C4">
        <w:rPr>
          <w:rFonts w:hint="eastAsia"/>
        </w:rPr>
        <w:t>使用乐健</w:t>
      </w:r>
      <w:proofErr w:type="gramEnd"/>
      <w:r w:rsidR="00B668C4">
        <w:t>APP</w:t>
      </w:r>
      <w:r w:rsidR="00B668C4">
        <w:rPr>
          <w:rFonts w:hint="eastAsia"/>
        </w:rPr>
        <w:t>进行选（调）课，且第一周为正常上课。具体上课地点请见</w:t>
      </w:r>
      <w:r w:rsidR="004F0BEB">
        <w:rPr>
          <w:rFonts w:hint="eastAsia"/>
        </w:rPr>
        <w:t>A</w:t>
      </w:r>
      <w:r w:rsidR="004F0BEB">
        <w:t>PP</w:t>
      </w:r>
      <w:r w:rsidR="004F0BEB">
        <w:rPr>
          <w:rFonts w:hint="eastAsia"/>
        </w:rPr>
        <w:t>内提示</w:t>
      </w:r>
      <w:r w:rsidR="00B668C4">
        <w:rPr>
          <w:rFonts w:hint="eastAsia"/>
        </w:rPr>
        <w:t>。</w:t>
      </w:r>
    </w:p>
    <w:p w:rsidR="00A4181A" w:rsidRPr="00657C92" w:rsidRDefault="00657C92" w:rsidP="0021478F">
      <w:pPr>
        <w:rPr>
          <w:b/>
        </w:rPr>
      </w:pPr>
      <w:r w:rsidRPr="00657C92">
        <w:rPr>
          <w:rFonts w:hint="eastAsia"/>
          <w:b/>
        </w:rPr>
        <w:t>注意事项</w:t>
      </w:r>
    </w:p>
    <w:p w:rsidR="00210716" w:rsidRDefault="00B668C4" w:rsidP="00B668C4">
      <w:r>
        <w:rPr>
          <w:rFonts w:hint="eastAsia"/>
        </w:rPr>
        <w:t>大</w:t>
      </w:r>
      <w:proofErr w:type="gramStart"/>
      <w:r>
        <w:rPr>
          <w:rFonts w:hint="eastAsia"/>
        </w:rPr>
        <w:t>二同学</w:t>
      </w:r>
      <w:proofErr w:type="gramEnd"/>
      <w:r w:rsidR="00657C92">
        <w:rPr>
          <w:rFonts w:hint="eastAsia"/>
        </w:rPr>
        <w:t>调课</w:t>
      </w:r>
      <w:r>
        <w:rPr>
          <w:rFonts w:hint="eastAsia"/>
        </w:rPr>
        <w:t>原则上在原班上课</w:t>
      </w:r>
      <w:r w:rsidR="00AF708B">
        <w:rPr>
          <w:rFonts w:hint="eastAsia"/>
        </w:rPr>
        <w:t>，</w:t>
      </w:r>
      <w:r>
        <w:t>如果想调换体育课项目的</w:t>
      </w:r>
      <w:r w:rsidR="00657C92">
        <w:rPr>
          <w:rFonts w:hint="eastAsia"/>
        </w:rPr>
        <w:t>，</w:t>
      </w:r>
      <w:r w:rsidR="0026070B">
        <w:rPr>
          <w:rFonts w:hint="eastAsia"/>
        </w:rPr>
        <w:t>一定要考虑能否跟得上新的调换项目班级的教学进度，如游泳二年级课程须在深水区域游泳才可选</w:t>
      </w:r>
      <w:proofErr w:type="gramStart"/>
      <w:r w:rsidR="0026070B">
        <w:rPr>
          <w:rFonts w:hint="eastAsia"/>
        </w:rPr>
        <w:t>入教学</w:t>
      </w:r>
      <w:proofErr w:type="gramEnd"/>
      <w:r w:rsidR="0026070B">
        <w:rPr>
          <w:rFonts w:hint="eastAsia"/>
        </w:rPr>
        <w:t>班。在</w:t>
      </w:r>
      <w:r>
        <w:t>第1周(8月26--30日)</w:t>
      </w:r>
      <w:r w:rsidR="0026070B">
        <w:rPr>
          <w:rFonts w:hint="eastAsia"/>
        </w:rPr>
        <w:t>可</w:t>
      </w:r>
      <w:r>
        <w:t>自行</w:t>
      </w:r>
      <w:r w:rsidR="0026070B">
        <w:rPr>
          <w:rFonts w:hint="eastAsia"/>
        </w:rPr>
        <w:t>在A</w:t>
      </w:r>
      <w:r w:rsidR="0026070B">
        <w:t>PP</w:t>
      </w:r>
      <w:r w:rsidR="00657C92">
        <w:rPr>
          <w:rFonts w:hint="eastAsia"/>
        </w:rPr>
        <w:t>调换</w:t>
      </w:r>
      <w:r>
        <w:t>课</w:t>
      </w:r>
      <w:r w:rsidR="0026070B">
        <w:rPr>
          <w:rFonts w:hint="eastAsia"/>
        </w:rPr>
        <w:t>，</w:t>
      </w:r>
      <w:r w:rsidR="0026070B">
        <w:t>上课时间段不能变</w:t>
      </w:r>
      <w:r w:rsidR="00657C92">
        <w:rPr>
          <w:rFonts w:hint="eastAsia"/>
        </w:rPr>
        <w:t>，且</w:t>
      </w:r>
      <w:r>
        <w:t>只能调到上课人数未满的</w:t>
      </w:r>
      <w:r w:rsidR="00657C92">
        <w:rPr>
          <w:rFonts w:hint="eastAsia"/>
        </w:rPr>
        <w:t>教学班，</w:t>
      </w:r>
      <w:r>
        <w:t>人数</w:t>
      </w:r>
      <w:r w:rsidR="00657C92">
        <w:rPr>
          <w:rFonts w:hint="eastAsia"/>
        </w:rPr>
        <w:t>已满</w:t>
      </w:r>
      <w:r>
        <w:t>就</w:t>
      </w:r>
      <w:r w:rsidR="00657C92">
        <w:rPr>
          <w:rFonts w:hint="eastAsia"/>
        </w:rPr>
        <w:t>无法调入</w:t>
      </w:r>
      <w:r>
        <w:t>。也可以一对一进行调换</w:t>
      </w:r>
      <w:r w:rsidR="00657C92">
        <w:rPr>
          <w:rFonts w:hint="eastAsia"/>
        </w:rPr>
        <w:t>，</w:t>
      </w:r>
      <w:r>
        <w:t>则需到体育馆1112教学办公室罗老师处登记</w:t>
      </w:r>
      <w:r w:rsidR="00657C92">
        <w:rPr>
          <w:rFonts w:hint="eastAsia"/>
        </w:rPr>
        <w:t>，</w:t>
      </w:r>
      <w:r>
        <w:t>过期将不再调课。如因</w:t>
      </w:r>
      <w:proofErr w:type="gramStart"/>
      <w:r>
        <w:t>换专业</w:t>
      </w:r>
      <w:proofErr w:type="gramEnd"/>
      <w:r>
        <w:t>造成课程冲突的同学</w:t>
      </w:r>
      <w:r w:rsidR="00657C92">
        <w:rPr>
          <w:rFonts w:hint="eastAsia"/>
        </w:rPr>
        <w:t>，</w:t>
      </w:r>
      <w:r>
        <w:t>原则尽量调在原任课老师班</w:t>
      </w:r>
      <w:r w:rsidR="00657C92">
        <w:rPr>
          <w:rFonts w:hint="eastAsia"/>
        </w:rPr>
        <w:t>，</w:t>
      </w:r>
      <w:r>
        <w:t>如原任课老师在该时段没有课</w:t>
      </w:r>
      <w:r w:rsidR="00657C92">
        <w:rPr>
          <w:rFonts w:hint="eastAsia"/>
        </w:rPr>
        <w:t>，</w:t>
      </w:r>
      <w:r>
        <w:t>则安排在相同项目他老师班</w:t>
      </w:r>
      <w:r w:rsidR="00A4181A">
        <w:rPr>
          <w:rFonts w:hint="eastAsia"/>
        </w:rPr>
        <w:t>。</w:t>
      </w:r>
    </w:p>
    <w:p w:rsidR="00210716" w:rsidRDefault="00A4181A" w:rsidP="00B668C4">
      <w:r>
        <w:rPr>
          <w:rFonts w:hint="eastAsia"/>
        </w:rPr>
        <w:t>其他年级重修同学按照教务选课在A</w:t>
      </w:r>
      <w:r>
        <w:t>PP</w:t>
      </w:r>
      <w:r>
        <w:rPr>
          <w:rFonts w:hint="eastAsia"/>
        </w:rPr>
        <w:t>内直接选课即可</w:t>
      </w:r>
      <w:r w:rsidR="00210716">
        <w:rPr>
          <w:rFonts w:hint="eastAsia"/>
        </w:rPr>
        <w:t>，</w:t>
      </w:r>
      <w:r w:rsidR="00210716" w:rsidRPr="00210716">
        <w:rPr>
          <w:rFonts w:hint="eastAsia"/>
        </w:rPr>
        <w:t>如果在第三周才在教务网上选的重修体育</w:t>
      </w:r>
      <w:r w:rsidR="00210716">
        <w:rPr>
          <w:rFonts w:hint="eastAsia"/>
        </w:rPr>
        <w:t>三，</w:t>
      </w:r>
      <w:r w:rsidR="00210716" w:rsidRPr="00210716">
        <w:t>则只能</w:t>
      </w:r>
      <w:r w:rsidR="00210716">
        <w:rPr>
          <w:rFonts w:hint="eastAsia"/>
        </w:rPr>
        <w:t>在第三周前往</w:t>
      </w:r>
      <w:r w:rsidR="00210716" w:rsidRPr="00210716">
        <w:t>在体育馆1112教学办公室由老师根据情况安排</w:t>
      </w:r>
      <w:r w:rsidR="00210716">
        <w:rPr>
          <w:rFonts w:hint="eastAsia"/>
        </w:rPr>
        <w:t>。</w:t>
      </w:r>
    </w:p>
    <w:p w:rsidR="00E972BD" w:rsidRDefault="00657C92" w:rsidP="00B668C4">
      <w:r>
        <w:rPr>
          <w:rFonts w:hint="eastAsia"/>
        </w:rPr>
        <w:t>全部调课申请</w:t>
      </w:r>
      <w:r w:rsidR="00B668C4">
        <w:t>截止日期为9月12日。</w:t>
      </w:r>
    </w:p>
    <w:p w:rsidR="00E972BD" w:rsidRDefault="00E972BD" w:rsidP="0021478F"/>
    <w:p w:rsidR="00E972BD" w:rsidRPr="00E972BD" w:rsidRDefault="00657C92" w:rsidP="0021478F">
      <w:pPr>
        <w:rPr>
          <w:b/>
        </w:rPr>
      </w:pPr>
      <w:r>
        <w:rPr>
          <w:rFonts w:hint="eastAsia"/>
          <w:b/>
        </w:rPr>
        <w:t>3</w:t>
      </w:r>
      <w:r w:rsidR="00E972BD" w:rsidRPr="00E972BD">
        <w:rPr>
          <w:rFonts w:hint="eastAsia"/>
          <w:b/>
        </w:rPr>
        <w:t>.大学三年级体育健康课程选课时间方式及注意事项</w:t>
      </w:r>
    </w:p>
    <w:p w:rsidR="00E972BD" w:rsidRDefault="00E972BD" w:rsidP="0021478F">
      <w:r>
        <w:rPr>
          <w:rFonts w:hint="eastAsia"/>
        </w:rPr>
        <w:t>8</w:t>
      </w:r>
      <w:r w:rsidRPr="00E972BD">
        <w:t>月</w:t>
      </w:r>
      <w:r>
        <w:rPr>
          <w:rFonts w:hint="eastAsia"/>
        </w:rPr>
        <w:t>26</w:t>
      </w:r>
      <w:r w:rsidRPr="00E972BD">
        <w:t>日1</w:t>
      </w:r>
      <w:r w:rsidR="00B668C4">
        <w:rPr>
          <w:rFonts w:hint="eastAsia"/>
        </w:rPr>
        <w:t>2</w:t>
      </w:r>
      <w:r w:rsidRPr="00E972BD">
        <w:t>:00－</w:t>
      </w:r>
      <w:r>
        <w:rPr>
          <w:rFonts w:hint="eastAsia"/>
        </w:rPr>
        <w:t>8</w:t>
      </w:r>
      <w:r w:rsidRPr="00E972BD">
        <w:t>月</w:t>
      </w:r>
      <w:r>
        <w:rPr>
          <w:rFonts w:hint="eastAsia"/>
        </w:rPr>
        <w:t>31</w:t>
      </w:r>
      <w:r w:rsidRPr="00E972BD">
        <w:t>日</w:t>
      </w:r>
      <w:r w:rsidR="00B668C4">
        <w:rPr>
          <w:rFonts w:hint="eastAsia"/>
        </w:rPr>
        <w:t>12</w:t>
      </w:r>
      <w:r w:rsidRPr="00E972BD">
        <w:t>:00，其中</w:t>
      </w:r>
      <w:r>
        <w:rPr>
          <w:rFonts w:hint="eastAsia"/>
        </w:rPr>
        <w:t>26</w:t>
      </w:r>
      <w:r w:rsidRPr="00E972BD">
        <w:t>-</w:t>
      </w:r>
      <w:r>
        <w:rPr>
          <w:rFonts w:hint="eastAsia"/>
        </w:rPr>
        <w:t>30</w:t>
      </w:r>
      <w:r w:rsidRPr="00E972BD">
        <w:t>日为选课时间，</w:t>
      </w:r>
      <w:r>
        <w:rPr>
          <w:rFonts w:hint="eastAsia"/>
        </w:rPr>
        <w:t>31</w:t>
      </w:r>
      <w:r w:rsidRPr="00E972BD">
        <w:t>日为课程调整时间。各位同学可</w:t>
      </w:r>
      <w:proofErr w:type="gramStart"/>
      <w:r w:rsidRPr="00E972BD">
        <w:t>通过乐健</w:t>
      </w:r>
      <w:proofErr w:type="gramEnd"/>
      <w:r w:rsidRPr="00E972BD">
        <w:t>APP进行网络选课。</w:t>
      </w:r>
    </w:p>
    <w:p w:rsidR="00E972BD" w:rsidRDefault="00E972BD" w:rsidP="00E972BD">
      <w:r>
        <w:rPr>
          <w:rFonts w:hint="eastAsia"/>
        </w:rPr>
        <w:t>同时选课采取分时段、先到先选的基本原则。为避免网络堵塞等问题，选课时段如下：</w:t>
      </w:r>
    </w:p>
    <w:p w:rsidR="00E972BD" w:rsidRDefault="00E972BD" w:rsidP="00E972BD">
      <w:r>
        <w:t>1）周一上体育课的同学，从</w:t>
      </w:r>
      <w:r>
        <w:rPr>
          <w:rFonts w:hint="eastAsia"/>
        </w:rPr>
        <w:t>8</w:t>
      </w:r>
      <w:r>
        <w:t>月</w:t>
      </w:r>
      <w:r>
        <w:rPr>
          <w:rFonts w:hint="eastAsia"/>
        </w:rPr>
        <w:t>26</w:t>
      </w:r>
      <w:r>
        <w:t>日1</w:t>
      </w:r>
      <w:r w:rsidR="00657C92">
        <w:rPr>
          <w:rFonts w:hint="eastAsia"/>
        </w:rPr>
        <w:t>2</w:t>
      </w:r>
      <w:r>
        <w:t>:00（周一）开始选课,至</w:t>
      </w:r>
      <w:r>
        <w:rPr>
          <w:rFonts w:hint="eastAsia"/>
        </w:rPr>
        <w:t>8</w:t>
      </w:r>
      <w:r>
        <w:t>月</w:t>
      </w:r>
      <w:r>
        <w:rPr>
          <w:rFonts w:hint="eastAsia"/>
        </w:rPr>
        <w:t>31</w:t>
      </w:r>
      <w:r>
        <w:t>日结束；</w:t>
      </w:r>
    </w:p>
    <w:p w:rsidR="00E972BD" w:rsidRDefault="00E972BD" w:rsidP="00E972BD">
      <w:r>
        <w:lastRenderedPageBreak/>
        <w:t>2）周二上体育课的同学，从</w:t>
      </w:r>
      <w:r>
        <w:rPr>
          <w:rFonts w:hint="eastAsia"/>
        </w:rPr>
        <w:t>8</w:t>
      </w:r>
      <w:r>
        <w:t>月</w:t>
      </w:r>
      <w:r>
        <w:rPr>
          <w:rFonts w:hint="eastAsia"/>
        </w:rPr>
        <w:t>27</w:t>
      </w:r>
      <w:r>
        <w:t>日1</w:t>
      </w:r>
      <w:r w:rsidR="00657C92">
        <w:rPr>
          <w:rFonts w:hint="eastAsia"/>
        </w:rPr>
        <w:t>2</w:t>
      </w:r>
      <w:r>
        <w:t>:00（周二）开始选课,至</w:t>
      </w:r>
      <w:r>
        <w:rPr>
          <w:rFonts w:hint="eastAsia"/>
        </w:rPr>
        <w:t>8</w:t>
      </w:r>
      <w:r>
        <w:t>月</w:t>
      </w:r>
      <w:r>
        <w:rPr>
          <w:rFonts w:hint="eastAsia"/>
        </w:rPr>
        <w:t>31</w:t>
      </w:r>
      <w:r>
        <w:t>日结束；</w:t>
      </w:r>
    </w:p>
    <w:p w:rsidR="00E972BD" w:rsidRDefault="00E972BD" w:rsidP="00E972BD">
      <w:r>
        <w:rPr>
          <w:rFonts w:hint="eastAsia"/>
        </w:rPr>
        <w:t>——以此类推——</w:t>
      </w:r>
    </w:p>
    <w:p w:rsidR="00E972BD" w:rsidRDefault="00E972BD" w:rsidP="00E972BD">
      <w:r>
        <w:rPr>
          <w:rFonts w:hint="eastAsia"/>
        </w:rPr>
        <w:t>至周五上体育课的同学，从8</w:t>
      </w:r>
      <w:r>
        <w:t>月</w:t>
      </w:r>
      <w:r>
        <w:rPr>
          <w:rFonts w:hint="eastAsia"/>
        </w:rPr>
        <w:t>30</w:t>
      </w:r>
      <w:r>
        <w:t>日1</w:t>
      </w:r>
      <w:r w:rsidR="00657C92">
        <w:rPr>
          <w:rFonts w:hint="eastAsia"/>
        </w:rPr>
        <w:t>2</w:t>
      </w:r>
      <w:r>
        <w:t>:00（周五）开始选课,至</w:t>
      </w:r>
      <w:r>
        <w:rPr>
          <w:rFonts w:hint="eastAsia"/>
        </w:rPr>
        <w:t>8</w:t>
      </w:r>
      <w:r>
        <w:t>月</w:t>
      </w:r>
      <w:r>
        <w:rPr>
          <w:rFonts w:hint="eastAsia"/>
        </w:rPr>
        <w:t>31</w:t>
      </w:r>
      <w:r>
        <w:t>日结束；</w:t>
      </w:r>
    </w:p>
    <w:p w:rsidR="00E972BD" w:rsidRDefault="00E972BD" w:rsidP="00E972BD">
      <w:r>
        <w:rPr>
          <w:rFonts w:hint="eastAsia"/>
        </w:rPr>
        <w:t>每位同学只能选择规定时段的课程，所以周一到周五选课不存在先后问题。</w:t>
      </w:r>
    </w:p>
    <w:p w:rsidR="00E972BD" w:rsidRDefault="00611F37" w:rsidP="0021478F">
      <w:pPr>
        <w:rPr>
          <w:b/>
        </w:rPr>
      </w:pPr>
      <w:r w:rsidRPr="00611F37">
        <w:rPr>
          <w:rFonts w:hint="eastAsia"/>
          <w:b/>
        </w:rPr>
        <w:t>注意事项</w:t>
      </w:r>
    </w:p>
    <w:p w:rsidR="009C1B03" w:rsidRDefault="009C1B03" w:rsidP="0021478F">
      <w:r w:rsidRPr="009C1B03">
        <w:rPr>
          <w:rFonts w:hint="eastAsia"/>
        </w:rPr>
        <w:t>2017级体质健康测试成绩50分以下的同学须在《身体素质达标》课程中学习，（九里校区场地限制，该部分同学须在《太极功夫》课程中学习，峨眉校区在一个时间段内安排《身体素质达标》课程）；2017级太极拳考核未通过的同学须在《太极功夫》课程中学习。</w:t>
      </w:r>
    </w:p>
    <w:p w:rsidR="00D56C1D" w:rsidRPr="009C1B03" w:rsidRDefault="00D56C1D" w:rsidP="0021478F">
      <w:pPr>
        <w:rPr>
          <w:rFonts w:hint="eastAsia"/>
        </w:rPr>
      </w:pPr>
      <w:r>
        <w:rPr>
          <w:rFonts w:hint="eastAsia"/>
        </w:rPr>
        <w:t>请根据身体状况和运动学习兴趣自主选择课程项目，各课程大纲及介绍</w:t>
      </w:r>
      <w:r w:rsidR="00CB42C5">
        <w:rPr>
          <w:rFonts w:hint="eastAsia"/>
        </w:rPr>
        <w:t>要求</w:t>
      </w:r>
      <w:bookmarkStart w:id="0" w:name="_GoBack"/>
      <w:bookmarkEnd w:id="0"/>
      <w:r>
        <w:rPr>
          <w:rFonts w:hint="eastAsia"/>
        </w:rPr>
        <w:t>将稍后发布。因三年级为开设保健课程，如有不适合剧烈运动的同学可以选择《太极功夫》课程。</w:t>
      </w:r>
    </w:p>
    <w:p w:rsidR="0021478F" w:rsidRDefault="00611F37" w:rsidP="00611F37">
      <w:r>
        <w:rPr>
          <w:rFonts w:hint="eastAsia"/>
        </w:rPr>
        <w:t>三年级体育健康课程教学第一周为选课时间，第二周准时前往上课地点进行集合及学习锻炼</w:t>
      </w:r>
      <w:r w:rsidR="00D84F5A">
        <w:rPr>
          <w:rFonts w:hint="eastAsia"/>
        </w:rPr>
        <w:t>，</w:t>
      </w:r>
      <w:r w:rsidR="009C1B03">
        <w:rPr>
          <w:rFonts w:hint="eastAsia"/>
        </w:rPr>
        <w:t>具体上课地点请</w:t>
      </w:r>
      <w:r w:rsidR="00D84F5A">
        <w:rPr>
          <w:rFonts w:hint="eastAsia"/>
        </w:rPr>
        <w:t>见下表</w:t>
      </w:r>
      <w:r>
        <w:rPr>
          <w:rFonts w:hint="eastAsia"/>
        </w:rPr>
        <w:t>。</w:t>
      </w:r>
    </w:p>
    <w:tbl>
      <w:tblPr>
        <w:tblW w:w="72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0"/>
        <w:gridCol w:w="3330"/>
        <w:gridCol w:w="989"/>
        <w:gridCol w:w="1976"/>
      </w:tblGrid>
      <w:tr w:rsidR="00D84F5A" w:rsidRPr="00D84F5A" w:rsidTr="00D84F5A">
        <w:trPr>
          <w:jc w:val="center"/>
        </w:trPr>
        <w:tc>
          <w:tcPr>
            <w:tcW w:w="930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序号</w:t>
            </w:r>
          </w:p>
        </w:tc>
        <w:tc>
          <w:tcPr>
            <w:tcW w:w="3330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课程名称</w:t>
            </w:r>
          </w:p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开课校区</w:t>
            </w:r>
          </w:p>
        </w:tc>
        <w:tc>
          <w:tcPr>
            <w:tcW w:w="1976" w:type="dxa"/>
          </w:tcPr>
          <w:p w:rsidR="00D84F5A" w:rsidRPr="00D84F5A" w:rsidRDefault="00D84F5A" w:rsidP="00D84F5A">
            <w:r w:rsidRPr="00D84F5A">
              <w:t>上课地点</w:t>
            </w:r>
          </w:p>
        </w:tc>
      </w:tr>
      <w:tr w:rsidR="00D84F5A" w:rsidRPr="00D84F5A" w:rsidTr="00D84F5A">
        <w:trPr>
          <w:jc w:val="center"/>
        </w:trPr>
        <w:tc>
          <w:tcPr>
            <w:tcW w:w="930" w:type="dxa"/>
            <w:vMerge w:val="restart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1</w:t>
            </w:r>
          </w:p>
        </w:tc>
        <w:tc>
          <w:tcPr>
            <w:tcW w:w="3330" w:type="dxa"/>
            <w:vMerge w:val="restart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大学生</w:t>
            </w:r>
            <w:proofErr w:type="gramStart"/>
            <w:r w:rsidRPr="00D84F5A">
              <w:t>智慧篮球</w:t>
            </w:r>
            <w:proofErr w:type="gramEnd"/>
          </w:p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proofErr w:type="gramStart"/>
            <w:r w:rsidRPr="00D84F5A">
              <w:t>犀</w:t>
            </w:r>
            <w:proofErr w:type="gramEnd"/>
            <w:r w:rsidRPr="00D84F5A">
              <w:t>浦校区</w:t>
            </w:r>
          </w:p>
        </w:tc>
        <w:tc>
          <w:tcPr>
            <w:tcW w:w="1976" w:type="dxa"/>
          </w:tcPr>
          <w:p w:rsidR="00D84F5A" w:rsidRPr="00D84F5A" w:rsidRDefault="00D84F5A" w:rsidP="00D84F5A">
            <w:r w:rsidRPr="00D84F5A">
              <w:t>北区篮球场</w:t>
            </w:r>
          </w:p>
        </w:tc>
      </w:tr>
      <w:tr w:rsidR="00D84F5A" w:rsidRPr="00D84F5A" w:rsidTr="00D84F5A">
        <w:trPr>
          <w:jc w:val="center"/>
        </w:trPr>
        <w:tc>
          <w:tcPr>
            <w:tcW w:w="0" w:type="auto"/>
            <w:vMerge/>
            <w:vAlign w:val="center"/>
            <w:hideMark/>
          </w:tcPr>
          <w:p w:rsidR="00D84F5A" w:rsidRPr="00D84F5A" w:rsidRDefault="00D84F5A" w:rsidP="00D84F5A"/>
        </w:tc>
        <w:tc>
          <w:tcPr>
            <w:tcW w:w="3330" w:type="dxa"/>
            <w:vMerge/>
            <w:vAlign w:val="center"/>
            <w:hideMark/>
          </w:tcPr>
          <w:p w:rsidR="00D84F5A" w:rsidRPr="00D84F5A" w:rsidRDefault="00D84F5A" w:rsidP="00D84F5A"/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九里校区</w:t>
            </w:r>
          </w:p>
        </w:tc>
        <w:tc>
          <w:tcPr>
            <w:tcW w:w="1976" w:type="dxa"/>
          </w:tcPr>
          <w:p w:rsidR="00D84F5A" w:rsidRPr="00D84F5A" w:rsidRDefault="00D84F5A" w:rsidP="00D84F5A">
            <w:r w:rsidRPr="00D84F5A">
              <w:t>篮球场</w:t>
            </w:r>
          </w:p>
        </w:tc>
      </w:tr>
      <w:tr w:rsidR="00D84F5A" w:rsidRPr="00D84F5A" w:rsidTr="00D84F5A">
        <w:trPr>
          <w:jc w:val="center"/>
        </w:trPr>
        <w:tc>
          <w:tcPr>
            <w:tcW w:w="0" w:type="auto"/>
            <w:vMerge/>
            <w:vAlign w:val="center"/>
            <w:hideMark/>
          </w:tcPr>
          <w:p w:rsidR="00D84F5A" w:rsidRPr="00D84F5A" w:rsidRDefault="00D84F5A" w:rsidP="00D84F5A"/>
        </w:tc>
        <w:tc>
          <w:tcPr>
            <w:tcW w:w="3330" w:type="dxa"/>
            <w:vMerge/>
            <w:vAlign w:val="center"/>
            <w:hideMark/>
          </w:tcPr>
          <w:p w:rsidR="00D84F5A" w:rsidRPr="00D84F5A" w:rsidRDefault="00D84F5A" w:rsidP="00D84F5A"/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峨眉校区</w:t>
            </w:r>
          </w:p>
        </w:tc>
        <w:tc>
          <w:tcPr>
            <w:tcW w:w="1976" w:type="dxa"/>
          </w:tcPr>
          <w:p w:rsidR="00D84F5A" w:rsidRPr="00D84F5A" w:rsidRDefault="00227BD0" w:rsidP="00D84F5A">
            <w:r>
              <w:rPr>
                <w:rFonts w:hint="eastAsia"/>
              </w:rPr>
              <w:t>风雨棚篮球场</w:t>
            </w:r>
          </w:p>
        </w:tc>
      </w:tr>
      <w:tr w:rsidR="00D84F5A" w:rsidRPr="00D84F5A" w:rsidTr="00D84F5A">
        <w:trPr>
          <w:jc w:val="center"/>
        </w:trPr>
        <w:tc>
          <w:tcPr>
            <w:tcW w:w="930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2</w:t>
            </w:r>
          </w:p>
        </w:tc>
        <w:tc>
          <w:tcPr>
            <w:tcW w:w="3330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大学生足球</w:t>
            </w:r>
          </w:p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proofErr w:type="gramStart"/>
            <w:r w:rsidRPr="00D84F5A">
              <w:t>犀</w:t>
            </w:r>
            <w:proofErr w:type="gramEnd"/>
            <w:r w:rsidRPr="00D84F5A">
              <w:t>浦校区</w:t>
            </w:r>
          </w:p>
        </w:tc>
        <w:tc>
          <w:tcPr>
            <w:tcW w:w="1976" w:type="dxa"/>
          </w:tcPr>
          <w:p w:rsidR="00D84F5A" w:rsidRPr="00D84F5A" w:rsidRDefault="00D84F5A" w:rsidP="00D84F5A">
            <w:r w:rsidRPr="00D84F5A">
              <w:t>北区田径场</w:t>
            </w:r>
          </w:p>
        </w:tc>
      </w:tr>
      <w:tr w:rsidR="00D84F5A" w:rsidRPr="00D84F5A" w:rsidTr="00D84F5A">
        <w:trPr>
          <w:jc w:val="center"/>
        </w:trPr>
        <w:tc>
          <w:tcPr>
            <w:tcW w:w="930" w:type="dxa"/>
            <w:vMerge w:val="restart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3</w:t>
            </w:r>
          </w:p>
        </w:tc>
        <w:tc>
          <w:tcPr>
            <w:tcW w:w="3330" w:type="dxa"/>
            <w:vMerge w:val="restart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大学生排球运动与女排精神的归</w:t>
            </w:r>
            <w:proofErr w:type="gramStart"/>
            <w:r w:rsidRPr="00D84F5A">
              <w:t>一</w:t>
            </w:r>
            <w:proofErr w:type="gramEnd"/>
          </w:p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proofErr w:type="gramStart"/>
            <w:r w:rsidRPr="00D84F5A">
              <w:t>犀</w:t>
            </w:r>
            <w:proofErr w:type="gramEnd"/>
            <w:r w:rsidRPr="00D84F5A">
              <w:t>浦校区</w:t>
            </w:r>
          </w:p>
        </w:tc>
        <w:tc>
          <w:tcPr>
            <w:tcW w:w="1976" w:type="dxa"/>
          </w:tcPr>
          <w:p w:rsidR="00D84F5A" w:rsidRPr="00D84F5A" w:rsidRDefault="00D84F5A" w:rsidP="00D84F5A">
            <w:r w:rsidRPr="00D84F5A">
              <w:t>北区</w:t>
            </w:r>
            <w:r w:rsidRPr="00D84F5A">
              <w:rPr>
                <w:rFonts w:hint="eastAsia"/>
              </w:rPr>
              <w:t>排球场</w:t>
            </w:r>
          </w:p>
        </w:tc>
      </w:tr>
      <w:tr w:rsidR="00D84F5A" w:rsidRPr="00D84F5A" w:rsidTr="00D84F5A">
        <w:trPr>
          <w:jc w:val="center"/>
        </w:trPr>
        <w:tc>
          <w:tcPr>
            <w:tcW w:w="0" w:type="auto"/>
            <w:vMerge/>
            <w:vAlign w:val="center"/>
            <w:hideMark/>
          </w:tcPr>
          <w:p w:rsidR="00D84F5A" w:rsidRPr="00D84F5A" w:rsidRDefault="00D84F5A" w:rsidP="00D84F5A"/>
        </w:tc>
        <w:tc>
          <w:tcPr>
            <w:tcW w:w="3330" w:type="dxa"/>
            <w:vMerge/>
            <w:vAlign w:val="center"/>
            <w:hideMark/>
          </w:tcPr>
          <w:p w:rsidR="00D84F5A" w:rsidRPr="00D84F5A" w:rsidRDefault="00D84F5A" w:rsidP="00D84F5A"/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九里校区</w:t>
            </w:r>
          </w:p>
        </w:tc>
        <w:tc>
          <w:tcPr>
            <w:tcW w:w="1976" w:type="dxa"/>
          </w:tcPr>
          <w:p w:rsidR="00D84F5A" w:rsidRPr="00D84F5A" w:rsidRDefault="00D84F5A" w:rsidP="00D84F5A">
            <w:r w:rsidRPr="00D84F5A">
              <w:t>排球场</w:t>
            </w:r>
          </w:p>
        </w:tc>
      </w:tr>
      <w:tr w:rsidR="00D84F5A" w:rsidRPr="00D84F5A" w:rsidTr="00D84F5A">
        <w:trPr>
          <w:jc w:val="center"/>
        </w:trPr>
        <w:tc>
          <w:tcPr>
            <w:tcW w:w="0" w:type="auto"/>
            <w:vMerge/>
            <w:vAlign w:val="center"/>
            <w:hideMark/>
          </w:tcPr>
          <w:p w:rsidR="00D84F5A" w:rsidRPr="00D84F5A" w:rsidRDefault="00D84F5A" w:rsidP="00D84F5A"/>
        </w:tc>
        <w:tc>
          <w:tcPr>
            <w:tcW w:w="3330" w:type="dxa"/>
            <w:vMerge/>
            <w:vAlign w:val="center"/>
            <w:hideMark/>
          </w:tcPr>
          <w:p w:rsidR="00D84F5A" w:rsidRPr="00D84F5A" w:rsidRDefault="00D84F5A" w:rsidP="00D84F5A"/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峨眉校区</w:t>
            </w:r>
          </w:p>
        </w:tc>
        <w:tc>
          <w:tcPr>
            <w:tcW w:w="1976" w:type="dxa"/>
          </w:tcPr>
          <w:p w:rsidR="00D84F5A" w:rsidRPr="00D84F5A" w:rsidRDefault="00D84F5A" w:rsidP="00D84F5A">
            <w:r w:rsidRPr="00D84F5A">
              <w:t>中山梁体育场</w:t>
            </w:r>
          </w:p>
        </w:tc>
      </w:tr>
      <w:tr w:rsidR="00D84F5A" w:rsidRPr="00D84F5A" w:rsidTr="00D84F5A">
        <w:trPr>
          <w:jc w:val="center"/>
        </w:trPr>
        <w:tc>
          <w:tcPr>
            <w:tcW w:w="930" w:type="dxa"/>
            <w:vMerge w:val="restart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4</w:t>
            </w:r>
          </w:p>
        </w:tc>
        <w:tc>
          <w:tcPr>
            <w:tcW w:w="3330" w:type="dxa"/>
            <w:vMerge w:val="restart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引领世界的中国乒乓球</w:t>
            </w:r>
          </w:p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proofErr w:type="gramStart"/>
            <w:r w:rsidRPr="00D84F5A">
              <w:t>犀</w:t>
            </w:r>
            <w:proofErr w:type="gramEnd"/>
            <w:r w:rsidRPr="00D84F5A">
              <w:t>浦校区</w:t>
            </w:r>
          </w:p>
        </w:tc>
        <w:tc>
          <w:tcPr>
            <w:tcW w:w="1976" w:type="dxa"/>
          </w:tcPr>
          <w:p w:rsidR="00D84F5A" w:rsidRPr="00D84F5A" w:rsidRDefault="00D84F5A" w:rsidP="00D84F5A">
            <w:r w:rsidRPr="00D84F5A">
              <w:t>室外乒乓球场</w:t>
            </w:r>
          </w:p>
        </w:tc>
      </w:tr>
      <w:tr w:rsidR="00D84F5A" w:rsidRPr="00D84F5A" w:rsidTr="00D84F5A">
        <w:trPr>
          <w:jc w:val="center"/>
        </w:trPr>
        <w:tc>
          <w:tcPr>
            <w:tcW w:w="0" w:type="auto"/>
            <w:vMerge/>
            <w:vAlign w:val="center"/>
            <w:hideMark/>
          </w:tcPr>
          <w:p w:rsidR="00D84F5A" w:rsidRPr="00D84F5A" w:rsidRDefault="00D84F5A" w:rsidP="00D84F5A"/>
        </w:tc>
        <w:tc>
          <w:tcPr>
            <w:tcW w:w="3330" w:type="dxa"/>
            <w:vMerge/>
            <w:vAlign w:val="center"/>
            <w:hideMark/>
          </w:tcPr>
          <w:p w:rsidR="00D84F5A" w:rsidRPr="00D84F5A" w:rsidRDefault="00D84F5A" w:rsidP="00D84F5A"/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峨眉校区</w:t>
            </w:r>
          </w:p>
        </w:tc>
        <w:tc>
          <w:tcPr>
            <w:tcW w:w="1976" w:type="dxa"/>
          </w:tcPr>
          <w:p w:rsidR="00D84F5A" w:rsidRPr="00D84F5A" w:rsidRDefault="00227BD0" w:rsidP="00D84F5A">
            <w:proofErr w:type="gramStart"/>
            <w:r>
              <w:rPr>
                <w:rFonts w:hint="eastAsia"/>
              </w:rPr>
              <w:t>欧尚乒乓球</w:t>
            </w:r>
            <w:proofErr w:type="gramEnd"/>
            <w:r>
              <w:rPr>
                <w:rFonts w:hint="eastAsia"/>
              </w:rPr>
              <w:t>馆</w:t>
            </w:r>
          </w:p>
        </w:tc>
      </w:tr>
      <w:tr w:rsidR="00D84F5A" w:rsidRPr="00D84F5A" w:rsidTr="00D84F5A">
        <w:trPr>
          <w:jc w:val="center"/>
        </w:trPr>
        <w:tc>
          <w:tcPr>
            <w:tcW w:w="930" w:type="dxa"/>
            <w:vMerge w:val="restart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5</w:t>
            </w:r>
          </w:p>
        </w:tc>
        <w:tc>
          <w:tcPr>
            <w:tcW w:w="3330" w:type="dxa"/>
            <w:vMerge w:val="restart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网球学习的</w:t>
            </w:r>
            <w:proofErr w:type="gramStart"/>
            <w:r w:rsidRPr="00D84F5A">
              <w:t>根与魂</w:t>
            </w:r>
            <w:proofErr w:type="gramEnd"/>
          </w:p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proofErr w:type="gramStart"/>
            <w:r w:rsidRPr="00D84F5A">
              <w:t>犀</w:t>
            </w:r>
            <w:proofErr w:type="gramEnd"/>
            <w:r w:rsidRPr="00D84F5A">
              <w:t>浦校区</w:t>
            </w:r>
          </w:p>
        </w:tc>
        <w:tc>
          <w:tcPr>
            <w:tcW w:w="1976" w:type="dxa"/>
          </w:tcPr>
          <w:p w:rsidR="00D84F5A" w:rsidRPr="00D84F5A" w:rsidRDefault="00D84F5A" w:rsidP="00D84F5A">
            <w:r w:rsidRPr="00D84F5A">
              <w:t>南区网球场</w:t>
            </w:r>
          </w:p>
        </w:tc>
      </w:tr>
      <w:tr w:rsidR="00D84F5A" w:rsidRPr="00D84F5A" w:rsidTr="00D84F5A">
        <w:trPr>
          <w:jc w:val="center"/>
        </w:trPr>
        <w:tc>
          <w:tcPr>
            <w:tcW w:w="0" w:type="auto"/>
            <w:vMerge/>
            <w:vAlign w:val="center"/>
            <w:hideMark/>
          </w:tcPr>
          <w:p w:rsidR="00D84F5A" w:rsidRPr="00D84F5A" w:rsidRDefault="00D84F5A" w:rsidP="00D84F5A"/>
        </w:tc>
        <w:tc>
          <w:tcPr>
            <w:tcW w:w="3330" w:type="dxa"/>
            <w:vMerge/>
            <w:vAlign w:val="center"/>
            <w:hideMark/>
          </w:tcPr>
          <w:p w:rsidR="00D84F5A" w:rsidRPr="00D84F5A" w:rsidRDefault="00D84F5A" w:rsidP="00D84F5A"/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峨眉校区</w:t>
            </w:r>
          </w:p>
        </w:tc>
        <w:tc>
          <w:tcPr>
            <w:tcW w:w="1976" w:type="dxa"/>
          </w:tcPr>
          <w:p w:rsidR="00D84F5A" w:rsidRPr="00D84F5A" w:rsidRDefault="00227BD0" w:rsidP="00D84F5A">
            <w:proofErr w:type="gramStart"/>
            <w:r>
              <w:rPr>
                <w:rFonts w:hint="eastAsia"/>
              </w:rPr>
              <w:t>九阶网球场</w:t>
            </w:r>
            <w:proofErr w:type="gramEnd"/>
          </w:p>
        </w:tc>
      </w:tr>
      <w:tr w:rsidR="00D84F5A" w:rsidRPr="00D84F5A" w:rsidTr="00D84F5A">
        <w:trPr>
          <w:jc w:val="center"/>
        </w:trPr>
        <w:tc>
          <w:tcPr>
            <w:tcW w:w="930" w:type="dxa"/>
            <w:vMerge w:val="restart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6</w:t>
            </w:r>
          </w:p>
        </w:tc>
        <w:tc>
          <w:tcPr>
            <w:tcW w:w="3330" w:type="dxa"/>
            <w:vMerge w:val="restart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隔网的智慧——</w:t>
            </w:r>
            <w:proofErr w:type="gramStart"/>
            <w:r w:rsidRPr="00D84F5A">
              <w:t>乒</w:t>
            </w:r>
            <w:proofErr w:type="gramEnd"/>
            <w:r w:rsidRPr="00D84F5A">
              <w:t>羽两项</w:t>
            </w:r>
          </w:p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proofErr w:type="gramStart"/>
            <w:r w:rsidRPr="00D84F5A">
              <w:t>犀</w:t>
            </w:r>
            <w:proofErr w:type="gramEnd"/>
            <w:r w:rsidRPr="00D84F5A">
              <w:t>浦校区</w:t>
            </w:r>
          </w:p>
        </w:tc>
        <w:tc>
          <w:tcPr>
            <w:tcW w:w="1976" w:type="dxa"/>
          </w:tcPr>
          <w:p w:rsidR="00D84F5A" w:rsidRPr="00D84F5A" w:rsidRDefault="00D84F5A" w:rsidP="00D84F5A">
            <w:r w:rsidRPr="00D84F5A">
              <w:t>南区羽毛球场</w:t>
            </w:r>
          </w:p>
        </w:tc>
      </w:tr>
      <w:tr w:rsidR="00D84F5A" w:rsidRPr="00D84F5A" w:rsidTr="00D84F5A">
        <w:trPr>
          <w:jc w:val="center"/>
        </w:trPr>
        <w:tc>
          <w:tcPr>
            <w:tcW w:w="0" w:type="auto"/>
            <w:vMerge/>
            <w:vAlign w:val="center"/>
            <w:hideMark/>
          </w:tcPr>
          <w:p w:rsidR="00D84F5A" w:rsidRPr="00D84F5A" w:rsidRDefault="00D84F5A" w:rsidP="00D84F5A"/>
        </w:tc>
        <w:tc>
          <w:tcPr>
            <w:tcW w:w="3330" w:type="dxa"/>
            <w:vMerge/>
            <w:vAlign w:val="center"/>
            <w:hideMark/>
          </w:tcPr>
          <w:p w:rsidR="00D84F5A" w:rsidRPr="00D84F5A" w:rsidRDefault="00D84F5A" w:rsidP="00D84F5A"/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峨眉校区</w:t>
            </w:r>
          </w:p>
        </w:tc>
        <w:tc>
          <w:tcPr>
            <w:tcW w:w="1976" w:type="dxa"/>
          </w:tcPr>
          <w:p w:rsidR="00D84F5A" w:rsidRPr="00D84F5A" w:rsidRDefault="009626D1" w:rsidP="00D84F5A">
            <w:r>
              <w:rPr>
                <w:rFonts w:hint="eastAsia"/>
              </w:rPr>
              <w:t>风雨棚羽毛球场</w:t>
            </w:r>
          </w:p>
        </w:tc>
      </w:tr>
      <w:tr w:rsidR="00D84F5A" w:rsidRPr="00D84F5A" w:rsidTr="00D84F5A">
        <w:trPr>
          <w:jc w:val="center"/>
        </w:trPr>
        <w:tc>
          <w:tcPr>
            <w:tcW w:w="0" w:type="auto"/>
            <w:vMerge/>
            <w:vAlign w:val="center"/>
            <w:hideMark/>
          </w:tcPr>
          <w:p w:rsidR="00D84F5A" w:rsidRPr="00D84F5A" w:rsidRDefault="00D84F5A" w:rsidP="00D84F5A"/>
        </w:tc>
        <w:tc>
          <w:tcPr>
            <w:tcW w:w="3330" w:type="dxa"/>
            <w:vMerge/>
            <w:vAlign w:val="center"/>
            <w:hideMark/>
          </w:tcPr>
          <w:p w:rsidR="00D84F5A" w:rsidRPr="00D84F5A" w:rsidRDefault="00D84F5A" w:rsidP="00D84F5A"/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九里校区</w:t>
            </w:r>
          </w:p>
        </w:tc>
        <w:tc>
          <w:tcPr>
            <w:tcW w:w="1976" w:type="dxa"/>
          </w:tcPr>
          <w:p w:rsidR="00D84F5A" w:rsidRPr="00D84F5A" w:rsidRDefault="00D84F5A" w:rsidP="00D84F5A">
            <w:r w:rsidRPr="00D84F5A">
              <w:t>詹天佑体育馆</w:t>
            </w:r>
          </w:p>
        </w:tc>
      </w:tr>
      <w:tr w:rsidR="00D84F5A" w:rsidRPr="00D84F5A" w:rsidTr="00D84F5A">
        <w:trPr>
          <w:jc w:val="center"/>
        </w:trPr>
        <w:tc>
          <w:tcPr>
            <w:tcW w:w="930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7</w:t>
            </w:r>
          </w:p>
        </w:tc>
        <w:tc>
          <w:tcPr>
            <w:tcW w:w="3330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大学生水上生存能力培养</w:t>
            </w:r>
          </w:p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proofErr w:type="gramStart"/>
            <w:r w:rsidRPr="00D84F5A">
              <w:t>犀</w:t>
            </w:r>
            <w:proofErr w:type="gramEnd"/>
            <w:r w:rsidRPr="00D84F5A">
              <w:t>浦校区</w:t>
            </w:r>
          </w:p>
        </w:tc>
        <w:tc>
          <w:tcPr>
            <w:tcW w:w="1976" w:type="dxa"/>
          </w:tcPr>
          <w:p w:rsidR="00D84F5A" w:rsidRPr="00D84F5A" w:rsidRDefault="00D84F5A" w:rsidP="00D84F5A">
            <w:r w:rsidRPr="00D84F5A">
              <w:t>游泳馆</w:t>
            </w:r>
          </w:p>
        </w:tc>
      </w:tr>
      <w:tr w:rsidR="00D84F5A" w:rsidRPr="00D84F5A" w:rsidTr="00D84F5A">
        <w:trPr>
          <w:jc w:val="center"/>
        </w:trPr>
        <w:tc>
          <w:tcPr>
            <w:tcW w:w="930" w:type="dxa"/>
            <w:vMerge w:val="restart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8</w:t>
            </w:r>
          </w:p>
        </w:tc>
        <w:tc>
          <w:tcPr>
            <w:tcW w:w="3330" w:type="dxa"/>
            <w:vMerge w:val="restart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太极功夫</w:t>
            </w:r>
          </w:p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proofErr w:type="gramStart"/>
            <w:r w:rsidRPr="00D84F5A">
              <w:t>犀</w:t>
            </w:r>
            <w:proofErr w:type="gramEnd"/>
            <w:r w:rsidRPr="00D84F5A">
              <w:t>浦校区</w:t>
            </w:r>
          </w:p>
        </w:tc>
        <w:tc>
          <w:tcPr>
            <w:tcW w:w="1976" w:type="dxa"/>
          </w:tcPr>
          <w:p w:rsidR="00D84F5A" w:rsidRPr="00D84F5A" w:rsidRDefault="00D84F5A" w:rsidP="00D84F5A">
            <w:r w:rsidRPr="00D84F5A">
              <w:rPr>
                <w:rFonts w:hint="eastAsia"/>
              </w:rPr>
              <w:t>南区</w:t>
            </w:r>
            <w:r w:rsidRPr="00D84F5A">
              <w:t>田径场</w:t>
            </w:r>
          </w:p>
        </w:tc>
      </w:tr>
      <w:tr w:rsidR="00D84F5A" w:rsidRPr="00D84F5A" w:rsidTr="00D84F5A">
        <w:trPr>
          <w:jc w:val="center"/>
        </w:trPr>
        <w:tc>
          <w:tcPr>
            <w:tcW w:w="0" w:type="auto"/>
            <w:vMerge/>
            <w:vAlign w:val="center"/>
            <w:hideMark/>
          </w:tcPr>
          <w:p w:rsidR="00D84F5A" w:rsidRPr="00D84F5A" w:rsidRDefault="00D84F5A" w:rsidP="00D84F5A"/>
        </w:tc>
        <w:tc>
          <w:tcPr>
            <w:tcW w:w="3330" w:type="dxa"/>
            <w:vMerge/>
            <w:vAlign w:val="center"/>
            <w:hideMark/>
          </w:tcPr>
          <w:p w:rsidR="00D84F5A" w:rsidRPr="00D84F5A" w:rsidRDefault="00D84F5A" w:rsidP="00D84F5A"/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九里校区</w:t>
            </w:r>
          </w:p>
        </w:tc>
        <w:tc>
          <w:tcPr>
            <w:tcW w:w="1976" w:type="dxa"/>
          </w:tcPr>
          <w:p w:rsidR="00D84F5A" w:rsidRPr="00D84F5A" w:rsidRDefault="00D84F5A" w:rsidP="00D84F5A">
            <w:r w:rsidRPr="00D84F5A">
              <w:t>篮球场？</w:t>
            </w:r>
          </w:p>
        </w:tc>
      </w:tr>
      <w:tr w:rsidR="00D84F5A" w:rsidRPr="00D84F5A" w:rsidTr="00D84F5A">
        <w:trPr>
          <w:jc w:val="center"/>
        </w:trPr>
        <w:tc>
          <w:tcPr>
            <w:tcW w:w="0" w:type="auto"/>
            <w:vMerge/>
            <w:vAlign w:val="center"/>
            <w:hideMark/>
          </w:tcPr>
          <w:p w:rsidR="00D84F5A" w:rsidRPr="00D84F5A" w:rsidRDefault="00D84F5A" w:rsidP="00D84F5A"/>
        </w:tc>
        <w:tc>
          <w:tcPr>
            <w:tcW w:w="3330" w:type="dxa"/>
            <w:vMerge/>
            <w:vAlign w:val="center"/>
            <w:hideMark/>
          </w:tcPr>
          <w:p w:rsidR="00D84F5A" w:rsidRPr="00D84F5A" w:rsidRDefault="00D84F5A" w:rsidP="00D84F5A"/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峨眉</w:t>
            </w:r>
          </w:p>
        </w:tc>
        <w:tc>
          <w:tcPr>
            <w:tcW w:w="1976" w:type="dxa"/>
          </w:tcPr>
          <w:p w:rsidR="00D84F5A" w:rsidRPr="00D84F5A" w:rsidRDefault="00D84F5A" w:rsidP="00D84F5A">
            <w:r w:rsidRPr="00D84F5A">
              <w:t>中山梁体育场</w:t>
            </w:r>
          </w:p>
        </w:tc>
      </w:tr>
      <w:tr w:rsidR="00D84F5A" w:rsidRPr="00D84F5A" w:rsidTr="00D84F5A">
        <w:trPr>
          <w:jc w:val="center"/>
        </w:trPr>
        <w:tc>
          <w:tcPr>
            <w:tcW w:w="930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9</w:t>
            </w:r>
          </w:p>
        </w:tc>
        <w:tc>
          <w:tcPr>
            <w:tcW w:w="3330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光影律动校园健身舞</w:t>
            </w:r>
          </w:p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proofErr w:type="gramStart"/>
            <w:r w:rsidRPr="00D84F5A">
              <w:t>犀</w:t>
            </w:r>
            <w:proofErr w:type="gramEnd"/>
            <w:r w:rsidRPr="00D84F5A">
              <w:t>浦校区</w:t>
            </w:r>
          </w:p>
        </w:tc>
        <w:tc>
          <w:tcPr>
            <w:tcW w:w="1976" w:type="dxa"/>
          </w:tcPr>
          <w:p w:rsidR="00D84F5A" w:rsidRPr="00D84F5A" w:rsidRDefault="00D84F5A" w:rsidP="00D84F5A">
            <w:r w:rsidRPr="00D84F5A">
              <w:rPr>
                <w:rFonts w:hint="eastAsia"/>
              </w:rPr>
              <w:t>北区</w:t>
            </w:r>
            <w:r w:rsidRPr="00D84F5A">
              <w:t>体育馆东</w:t>
            </w:r>
            <w:r w:rsidRPr="00D84F5A">
              <w:rPr>
                <w:rFonts w:hint="eastAsia"/>
              </w:rPr>
              <w:t>入口</w:t>
            </w:r>
          </w:p>
        </w:tc>
      </w:tr>
      <w:tr w:rsidR="00D84F5A" w:rsidRPr="00D84F5A" w:rsidTr="00D84F5A">
        <w:trPr>
          <w:jc w:val="center"/>
        </w:trPr>
        <w:tc>
          <w:tcPr>
            <w:tcW w:w="930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10</w:t>
            </w:r>
          </w:p>
        </w:tc>
        <w:tc>
          <w:tcPr>
            <w:tcW w:w="3330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户外攀登技术与绳结实用</w:t>
            </w:r>
          </w:p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proofErr w:type="gramStart"/>
            <w:r w:rsidRPr="00D84F5A">
              <w:t>犀</w:t>
            </w:r>
            <w:proofErr w:type="gramEnd"/>
            <w:r w:rsidRPr="00D84F5A">
              <w:t>浦校区</w:t>
            </w:r>
          </w:p>
        </w:tc>
        <w:tc>
          <w:tcPr>
            <w:tcW w:w="1976" w:type="dxa"/>
          </w:tcPr>
          <w:p w:rsidR="00D84F5A" w:rsidRPr="00D84F5A" w:rsidRDefault="00D84F5A" w:rsidP="00D84F5A">
            <w:r w:rsidRPr="00D84F5A">
              <w:t>北区体育馆</w:t>
            </w:r>
            <w:r w:rsidRPr="00D84F5A">
              <w:rPr>
                <w:rFonts w:hint="eastAsia"/>
              </w:rPr>
              <w:t>攀岩墙</w:t>
            </w:r>
          </w:p>
        </w:tc>
      </w:tr>
      <w:tr w:rsidR="00D84F5A" w:rsidRPr="00D84F5A" w:rsidTr="00D84F5A">
        <w:trPr>
          <w:jc w:val="center"/>
        </w:trPr>
        <w:tc>
          <w:tcPr>
            <w:tcW w:w="930" w:type="dxa"/>
            <w:vMerge w:val="restart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lastRenderedPageBreak/>
              <w:t>11</w:t>
            </w:r>
          </w:p>
        </w:tc>
        <w:tc>
          <w:tcPr>
            <w:tcW w:w="3330" w:type="dxa"/>
            <w:vMerge w:val="restart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身体素质达标</w:t>
            </w:r>
          </w:p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proofErr w:type="gramStart"/>
            <w:r w:rsidRPr="00D84F5A">
              <w:t>犀</w:t>
            </w:r>
            <w:proofErr w:type="gramEnd"/>
            <w:r w:rsidRPr="00D84F5A">
              <w:t>浦校区</w:t>
            </w:r>
          </w:p>
        </w:tc>
        <w:tc>
          <w:tcPr>
            <w:tcW w:w="1976" w:type="dxa"/>
          </w:tcPr>
          <w:p w:rsidR="00D84F5A" w:rsidRPr="00D84F5A" w:rsidRDefault="00D84F5A" w:rsidP="00D84F5A">
            <w:r w:rsidRPr="00D84F5A">
              <w:t>北区田径场</w:t>
            </w:r>
          </w:p>
        </w:tc>
      </w:tr>
      <w:tr w:rsidR="00D84F5A" w:rsidRPr="00D84F5A" w:rsidTr="00D84F5A">
        <w:trPr>
          <w:jc w:val="center"/>
        </w:trPr>
        <w:tc>
          <w:tcPr>
            <w:tcW w:w="0" w:type="auto"/>
            <w:vMerge/>
            <w:vAlign w:val="center"/>
            <w:hideMark/>
          </w:tcPr>
          <w:p w:rsidR="00D84F5A" w:rsidRPr="00D84F5A" w:rsidRDefault="00D84F5A" w:rsidP="00D84F5A"/>
        </w:tc>
        <w:tc>
          <w:tcPr>
            <w:tcW w:w="3330" w:type="dxa"/>
            <w:vMerge/>
            <w:vAlign w:val="center"/>
            <w:hideMark/>
          </w:tcPr>
          <w:p w:rsidR="00D84F5A" w:rsidRPr="00D84F5A" w:rsidRDefault="00D84F5A" w:rsidP="00D84F5A"/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峨眉校区</w:t>
            </w:r>
          </w:p>
        </w:tc>
        <w:tc>
          <w:tcPr>
            <w:tcW w:w="1976" w:type="dxa"/>
          </w:tcPr>
          <w:p w:rsidR="00D84F5A" w:rsidRPr="00D84F5A" w:rsidRDefault="00D84F5A" w:rsidP="00D84F5A">
            <w:r w:rsidRPr="00D84F5A">
              <w:t>中山梁体育场</w:t>
            </w:r>
          </w:p>
        </w:tc>
      </w:tr>
      <w:tr w:rsidR="00D84F5A" w:rsidRPr="00D84F5A" w:rsidTr="00D84F5A">
        <w:trPr>
          <w:jc w:val="center"/>
        </w:trPr>
        <w:tc>
          <w:tcPr>
            <w:tcW w:w="930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12</w:t>
            </w:r>
          </w:p>
        </w:tc>
        <w:tc>
          <w:tcPr>
            <w:tcW w:w="3330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一生的健康锻炼</w:t>
            </w:r>
          </w:p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proofErr w:type="gramStart"/>
            <w:r w:rsidRPr="00D84F5A">
              <w:t>犀</w:t>
            </w:r>
            <w:proofErr w:type="gramEnd"/>
            <w:r w:rsidRPr="00D84F5A">
              <w:t>浦校区</w:t>
            </w:r>
          </w:p>
        </w:tc>
        <w:tc>
          <w:tcPr>
            <w:tcW w:w="1976" w:type="dxa"/>
          </w:tcPr>
          <w:p w:rsidR="00D84F5A" w:rsidRPr="00D84F5A" w:rsidRDefault="00D84F5A" w:rsidP="00D84F5A">
            <w:r w:rsidRPr="00D84F5A">
              <w:t>北区体育馆健身房</w:t>
            </w:r>
          </w:p>
        </w:tc>
      </w:tr>
      <w:tr w:rsidR="00D84F5A" w:rsidRPr="00D84F5A" w:rsidTr="00D84F5A">
        <w:trPr>
          <w:jc w:val="center"/>
        </w:trPr>
        <w:tc>
          <w:tcPr>
            <w:tcW w:w="930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13</w:t>
            </w:r>
          </w:p>
        </w:tc>
        <w:tc>
          <w:tcPr>
            <w:tcW w:w="3330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可修</w:t>
            </w:r>
            <w:proofErr w:type="gramStart"/>
            <w:r w:rsidRPr="00D84F5A">
              <w:t>塑</w:t>
            </w:r>
            <w:proofErr w:type="gramEnd"/>
            <w:r w:rsidRPr="00D84F5A">
              <w:t>形体的运动魔方</w:t>
            </w:r>
          </w:p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proofErr w:type="gramStart"/>
            <w:r w:rsidRPr="00D84F5A">
              <w:t>犀</w:t>
            </w:r>
            <w:proofErr w:type="gramEnd"/>
            <w:r w:rsidRPr="00D84F5A">
              <w:t>浦校区</w:t>
            </w:r>
          </w:p>
        </w:tc>
        <w:tc>
          <w:tcPr>
            <w:tcW w:w="1976" w:type="dxa"/>
          </w:tcPr>
          <w:p w:rsidR="00D84F5A" w:rsidRPr="00D84F5A" w:rsidRDefault="00D84F5A" w:rsidP="00D84F5A">
            <w:r w:rsidRPr="00D84F5A">
              <w:t>北区体育馆舞蹈房</w:t>
            </w:r>
          </w:p>
        </w:tc>
      </w:tr>
      <w:tr w:rsidR="00D84F5A" w:rsidRPr="00D84F5A" w:rsidTr="00D84F5A">
        <w:trPr>
          <w:jc w:val="center"/>
        </w:trPr>
        <w:tc>
          <w:tcPr>
            <w:tcW w:w="930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14</w:t>
            </w:r>
          </w:p>
        </w:tc>
        <w:tc>
          <w:tcPr>
            <w:tcW w:w="3330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r w:rsidRPr="00D84F5A">
              <w:t>奥运裁判带你鉴赏赛事</w:t>
            </w:r>
          </w:p>
        </w:tc>
        <w:tc>
          <w:tcPr>
            <w:tcW w:w="989" w:type="dxa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:rsidR="00D84F5A" w:rsidRPr="00D84F5A" w:rsidRDefault="00D84F5A" w:rsidP="00D84F5A">
            <w:proofErr w:type="gramStart"/>
            <w:r w:rsidRPr="00D84F5A">
              <w:t>犀</w:t>
            </w:r>
            <w:proofErr w:type="gramEnd"/>
            <w:r w:rsidRPr="00D84F5A">
              <w:t>浦校区</w:t>
            </w:r>
          </w:p>
        </w:tc>
        <w:tc>
          <w:tcPr>
            <w:tcW w:w="1976" w:type="dxa"/>
          </w:tcPr>
          <w:p w:rsidR="00D84F5A" w:rsidRPr="00D84F5A" w:rsidRDefault="00D84F5A" w:rsidP="00D84F5A">
            <w:r w:rsidRPr="00D84F5A">
              <w:t>南区田径场</w:t>
            </w:r>
          </w:p>
        </w:tc>
      </w:tr>
    </w:tbl>
    <w:p w:rsidR="004F0BEB" w:rsidRDefault="004F0BEB" w:rsidP="0021478F">
      <w:pPr>
        <w:rPr>
          <w:b/>
        </w:rPr>
      </w:pPr>
    </w:p>
    <w:p w:rsidR="0021478F" w:rsidRPr="00272367" w:rsidRDefault="00272367" w:rsidP="0021478F">
      <w:pPr>
        <w:rPr>
          <w:b/>
        </w:rPr>
      </w:pPr>
      <w:r w:rsidRPr="00272367">
        <w:rPr>
          <w:rFonts w:hint="eastAsia"/>
          <w:b/>
        </w:rPr>
        <w:t>4</w:t>
      </w:r>
      <w:r w:rsidR="0021478F" w:rsidRPr="00272367">
        <w:rPr>
          <w:b/>
        </w:rPr>
        <w:t>、</w:t>
      </w:r>
      <w:r>
        <w:rPr>
          <w:rFonts w:hint="eastAsia"/>
          <w:b/>
        </w:rPr>
        <w:t>A</w:t>
      </w:r>
      <w:r>
        <w:rPr>
          <w:b/>
        </w:rPr>
        <w:t>PP</w:t>
      </w:r>
      <w:r w:rsidR="0021478F" w:rsidRPr="00272367">
        <w:rPr>
          <w:b/>
        </w:rPr>
        <w:t>选</w:t>
      </w:r>
      <w:r w:rsidRPr="00272367">
        <w:rPr>
          <w:rFonts w:hint="eastAsia"/>
          <w:b/>
        </w:rPr>
        <w:t>（调）</w:t>
      </w:r>
      <w:proofErr w:type="gramStart"/>
      <w:r w:rsidR="0021478F" w:rsidRPr="00272367">
        <w:rPr>
          <w:b/>
        </w:rPr>
        <w:t>课</w:t>
      </w:r>
      <w:r>
        <w:rPr>
          <w:rFonts w:hint="eastAsia"/>
          <w:b/>
        </w:rPr>
        <w:t>操作</w:t>
      </w:r>
      <w:proofErr w:type="gramEnd"/>
      <w:r>
        <w:rPr>
          <w:rFonts w:hint="eastAsia"/>
          <w:b/>
        </w:rPr>
        <w:t>指南</w:t>
      </w:r>
    </w:p>
    <w:p w:rsidR="0021478F" w:rsidRDefault="0021478F" w:rsidP="0021478F">
      <w:r>
        <w:t>1）</w:t>
      </w:r>
      <w:proofErr w:type="gramStart"/>
      <w:r>
        <w:t>注册乐健</w:t>
      </w:r>
      <w:proofErr w:type="gramEnd"/>
      <w:r>
        <w:t>APP</w:t>
      </w:r>
    </w:p>
    <w:p w:rsidR="0021478F" w:rsidRDefault="0021478F" w:rsidP="0021478F">
      <w:r>
        <w:t>2019级新生可扫码安装，或在应用市场中查找“乐健体育”安装。</w:t>
      </w:r>
    </w:p>
    <w:p w:rsidR="00756D82" w:rsidRDefault="0021478F" w:rsidP="0021478F">
      <w:pPr>
        <w:rPr>
          <w:b/>
        </w:rPr>
      </w:pPr>
      <w:r w:rsidRPr="00756D82">
        <w:rPr>
          <w:b/>
        </w:rPr>
        <w:t>*需要注意的是2019级新生登陆APP后，需要用默认的账号（学号）和初始密码（身份证后六位）登录</w:t>
      </w:r>
      <w:r w:rsidR="00DE261C">
        <w:rPr>
          <w:rFonts w:hint="eastAsia"/>
          <w:b/>
        </w:rPr>
        <w:t>，身份证最后一位为X的请用大写字母，若身份证明是护照或其他证件的学生，初始密码为123456。</w:t>
      </w:r>
      <w:r w:rsidRPr="00756D82">
        <w:rPr>
          <w:b/>
        </w:rPr>
        <w:t>登录成功后请绑定手机并及时修改个人密码</w:t>
      </w:r>
      <w:r w:rsidR="00756D82">
        <w:rPr>
          <w:rFonts w:hint="eastAsia"/>
          <w:b/>
        </w:rPr>
        <w:t>，见下图</w:t>
      </w:r>
      <w:r w:rsidRPr="00756D82">
        <w:rPr>
          <w:b/>
        </w:rPr>
        <w:t>。</w:t>
      </w:r>
    </w:p>
    <w:p w:rsidR="00611F37" w:rsidRPr="00611F37" w:rsidRDefault="00611F37" w:rsidP="0021478F">
      <w:r w:rsidRPr="00611F37">
        <w:rPr>
          <w:rFonts w:hint="eastAsia"/>
        </w:rPr>
        <w:t>2017级和2018级直接使用</w:t>
      </w:r>
      <w:r w:rsidR="00625295">
        <w:rPr>
          <w:rFonts w:hint="eastAsia"/>
        </w:rPr>
        <w:t>现有账号</w:t>
      </w:r>
      <w:proofErr w:type="gramStart"/>
      <w:r w:rsidR="00625295">
        <w:rPr>
          <w:rFonts w:hint="eastAsia"/>
        </w:rPr>
        <w:t>登陆</w:t>
      </w:r>
      <w:r w:rsidRPr="00611F37">
        <w:rPr>
          <w:rFonts w:hint="eastAsia"/>
        </w:rPr>
        <w:t>乐健</w:t>
      </w:r>
      <w:proofErr w:type="gramEnd"/>
      <w:r w:rsidRPr="00611F37">
        <w:rPr>
          <w:rFonts w:hint="eastAsia"/>
        </w:rPr>
        <w:t>A</w:t>
      </w:r>
      <w:r w:rsidRPr="00611F37">
        <w:t>PP</w:t>
      </w:r>
      <w:r w:rsidRPr="00611F37">
        <w:rPr>
          <w:rFonts w:hint="eastAsia"/>
        </w:rPr>
        <w:t>进行选（调）课程。</w:t>
      </w:r>
    </w:p>
    <w:p w:rsidR="00756D82" w:rsidRDefault="008D4763" w:rsidP="008D4763">
      <w:pPr>
        <w:jc w:val="center"/>
        <w:rPr>
          <w:b/>
        </w:rPr>
      </w:pPr>
      <w:r>
        <w:rPr>
          <w:noProof/>
        </w:rPr>
        <w:drawing>
          <wp:inline distT="0" distB="0" distL="0" distR="0" wp14:anchorId="175A5DD8">
            <wp:extent cx="944880" cy="944880"/>
            <wp:effectExtent l="0" t="0" r="762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" cy="944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b/>
          <w:noProof/>
        </w:rPr>
        <w:t xml:space="preserve">         </w:t>
      </w:r>
      <w:r w:rsidR="00756D82">
        <w:rPr>
          <w:b/>
          <w:noProof/>
        </w:rPr>
        <w:drawing>
          <wp:inline distT="0" distB="0" distL="0" distR="0" wp14:anchorId="79E7A4C9">
            <wp:extent cx="1280160" cy="18288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82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56D82" w:rsidRPr="00756D82" w:rsidRDefault="00756D82" w:rsidP="0021478F">
      <w:pPr>
        <w:rPr>
          <w:b/>
        </w:rPr>
      </w:pPr>
    </w:p>
    <w:p w:rsidR="0021478F" w:rsidRDefault="0021478F" w:rsidP="0021478F">
      <w:r>
        <w:t>2）网络选课流程</w:t>
      </w:r>
    </w:p>
    <w:p w:rsidR="0021478F" w:rsidRDefault="0021478F" w:rsidP="0021478F">
      <w:r>
        <w:rPr>
          <w:rFonts w:hint="eastAsia"/>
        </w:rPr>
        <w:t>登录成功后，可在</w:t>
      </w:r>
      <w:r>
        <w:t>App主页点击“体育选课”开始选课。</w:t>
      </w:r>
    </w:p>
    <w:p w:rsidR="0021478F" w:rsidRDefault="0021478F" w:rsidP="0021478F">
      <w:r>
        <w:rPr>
          <w:rFonts w:hint="eastAsia"/>
        </w:rPr>
        <w:t>请先核对本人的姓名、学号、学期（大一上）和上课时间（</w:t>
      </w:r>
      <w:proofErr w:type="gramStart"/>
      <w:r>
        <w:rPr>
          <w:rFonts w:hint="eastAsia"/>
        </w:rPr>
        <w:t>周几第几</w:t>
      </w:r>
      <w:proofErr w:type="gramEnd"/>
      <w:r>
        <w:rPr>
          <w:rFonts w:hint="eastAsia"/>
        </w:rPr>
        <w:t>讲）等信息是否与教务系统一致，如有问题可以联系在线客服。</w:t>
      </w:r>
    </w:p>
    <w:p w:rsidR="0021478F" w:rsidRDefault="0021478F" w:rsidP="0021478F">
      <w:r>
        <w:rPr>
          <w:rFonts w:hint="eastAsia"/>
        </w:rPr>
        <w:t>进入课程列表后，可以看到各运动项目课程的授课教师，上课地点及选课状态等信息。在可选课时间内，点击“选课”按钮，核对信息后点击“确认选课”。</w:t>
      </w:r>
    </w:p>
    <w:p w:rsidR="0021478F" w:rsidRDefault="0021478F" w:rsidP="0021478F">
      <w:r>
        <w:rPr>
          <w:rFonts w:hint="eastAsia"/>
        </w:rPr>
        <w:t>此时会弹窗提示“选课成功”，点击“我知道了”会跳转到学期列表界面，</w:t>
      </w:r>
      <w:proofErr w:type="gramStart"/>
      <w:r>
        <w:rPr>
          <w:rFonts w:hint="eastAsia"/>
        </w:rPr>
        <w:t>若相应</w:t>
      </w:r>
      <w:proofErr w:type="gramEnd"/>
      <w:r>
        <w:rPr>
          <w:rFonts w:hint="eastAsia"/>
        </w:rPr>
        <w:t>学期中显示出已选择课程则选课成功。</w:t>
      </w:r>
    </w:p>
    <w:p w:rsidR="0021478F" w:rsidRDefault="0021478F" w:rsidP="0021478F">
      <w:r>
        <w:rPr>
          <w:rFonts w:hint="eastAsia"/>
        </w:rPr>
        <w:t>若选项目课程人数已满，会提示“选课失败”，点击“我知道了”可重新选择其他项目课程。</w:t>
      </w:r>
    </w:p>
    <w:p w:rsidR="0021478F" w:rsidRDefault="0021478F" w:rsidP="0021478F">
      <w:r>
        <w:rPr>
          <w:rFonts w:hint="eastAsia"/>
        </w:rPr>
        <w:t>如需要修改选课结果，可在规定选课时间内在学期列表界面点击“修改选课”，即可再次进入课程列表。此时系统会标示出已选课程，点击选择其他课程，重新确认后即完成修改。</w:t>
      </w:r>
    </w:p>
    <w:p w:rsidR="0021478F" w:rsidRDefault="0021478F" w:rsidP="0021478F">
      <w:r>
        <w:rPr>
          <w:rFonts w:hint="eastAsia"/>
        </w:rPr>
        <w:t>部分特殊课程会禁止修改或选择选课，这部分课程可在学期列表右侧查看。</w:t>
      </w:r>
    </w:p>
    <w:p w:rsidR="0021478F" w:rsidRDefault="0021478F" w:rsidP="0021478F">
      <w:r>
        <w:rPr>
          <w:rFonts w:hint="eastAsia"/>
        </w:rPr>
        <w:t>若在选课从提示无需选课或其他问题，请检查登录账号是否为学校统一账户，并确认教务网（</w:t>
      </w:r>
      <w:r>
        <w:t>http://jwc.swjtu.edu.cn）的体育选课结果，还有疑问可与在线客服联系。</w:t>
      </w:r>
    </w:p>
    <w:p w:rsidR="0021478F" w:rsidRDefault="0021478F" w:rsidP="0021478F">
      <w:r>
        <w:rPr>
          <w:rFonts w:hint="eastAsia"/>
        </w:rPr>
        <w:t>具体操作可见下图。</w:t>
      </w:r>
    </w:p>
    <w:p w:rsidR="00021339" w:rsidRDefault="0021478F" w:rsidP="00537DB4">
      <w:pPr>
        <w:jc w:val="center"/>
      </w:pPr>
      <w:r>
        <w:rPr>
          <w:noProof/>
        </w:rPr>
        <w:lastRenderedPageBreak/>
        <w:drawing>
          <wp:inline distT="0" distB="0" distL="0" distR="0" wp14:anchorId="4B69DB67">
            <wp:extent cx="2133600" cy="463804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4638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37DB4">
        <w:rPr>
          <w:noProof/>
        </w:rPr>
        <w:t xml:space="preserve">         </w:t>
      </w:r>
      <w:r>
        <w:rPr>
          <w:noProof/>
        </w:rPr>
        <w:drawing>
          <wp:inline distT="0" distB="0" distL="0" distR="0" wp14:anchorId="4A1CC44F">
            <wp:extent cx="2133600" cy="2799715"/>
            <wp:effectExtent l="0" t="0" r="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799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11F37" w:rsidRDefault="00611F37" w:rsidP="0067053C"/>
    <w:p w:rsidR="0067053C" w:rsidRPr="00611F37" w:rsidRDefault="00611F37" w:rsidP="0067053C">
      <w:pPr>
        <w:rPr>
          <w:b/>
        </w:rPr>
      </w:pPr>
      <w:r w:rsidRPr="00611F37">
        <w:rPr>
          <w:rFonts w:hint="eastAsia"/>
          <w:b/>
        </w:rPr>
        <w:t>5</w:t>
      </w:r>
      <w:r w:rsidR="0067053C" w:rsidRPr="00611F37">
        <w:rPr>
          <w:b/>
        </w:rPr>
        <w:t>、关于</w:t>
      </w:r>
      <w:r w:rsidR="00D56C1D">
        <w:rPr>
          <w:rFonts w:hint="eastAsia"/>
          <w:b/>
        </w:rPr>
        <w:t>体育</w:t>
      </w:r>
      <w:proofErr w:type="gramStart"/>
      <w:r w:rsidR="00D56C1D">
        <w:rPr>
          <w:rFonts w:hint="eastAsia"/>
          <w:b/>
        </w:rPr>
        <w:t>一</w:t>
      </w:r>
      <w:proofErr w:type="gramEnd"/>
      <w:r w:rsidR="00D56C1D">
        <w:rPr>
          <w:rFonts w:hint="eastAsia"/>
          <w:b/>
        </w:rPr>
        <w:t>和体育三</w:t>
      </w:r>
      <w:r w:rsidR="0067053C" w:rsidRPr="00611F37">
        <w:rPr>
          <w:b/>
        </w:rPr>
        <w:t>保健班的选课</w:t>
      </w:r>
    </w:p>
    <w:p w:rsidR="00210716" w:rsidRDefault="0067053C" w:rsidP="0067053C">
      <w:r>
        <w:rPr>
          <w:rFonts w:hint="eastAsia"/>
        </w:rPr>
        <w:t>因身体有残疾或有伤病不能进行激烈运动的同学</w:t>
      </w:r>
      <w:r>
        <w:t>,必须带上有资质的医院出具的病情证明</w:t>
      </w:r>
      <w:r w:rsidR="00210716">
        <w:rPr>
          <w:rFonts w:hint="eastAsia"/>
        </w:rPr>
        <w:t>，</w:t>
      </w:r>
      <w:r>
        <w:t>工作时间到北区运动场看台下机能实验室找石金丽老师</w:t>
      </w:r>
      <w:r w:rsidR="00210716">
        <w:rPr>
          <w:rFonts w:hint="eastAsia"/>
        </w:rPr>
        <w:t>，</w:t>
      </w:r>
      <w:r>
        <w:t>通过审核可调整到保健班去上课</w:t>
      </w:r>
      <w:r w:rsidR="00210716">
        <w:rPr>
          <w:rFonts w:hint="eastAsia"/>
        </w:rPr>
        <w:t>，</w:t>
      </w:r>
      <w:r>
        <w:t>保健班同学不用在网上选课。</w:t>
      </w:r>
    </w:p>
    <w:p w:rsidR="0067053C" w:rsidRDefault="0067053C" w:rsidP="0067053C">
      <w:r>
        <w:t>保健班每周二或周五下午8-9节前往北区田径场找</w:t>
      </w:r>
      <w:r w:rsidR="00210716">
        <w:rPr>
          <w:rFonts w:hint="eastAsia"/>
        </w:rPr>
        <w:t>刘静霞（</w:t>
      </w:r>
      <w:r>
        <w:t>王锐玲</w:t>
      </w:r>
      <w:r w:rsidR="00210716">
        <w:rPr>
          <w:rFonts w:hint="eastAsia"/>
        </w:rPr>
        <w:t>）</w:t>
      </w:r>
      <w:r>
        <w:t>老师上课</w:t>
      </w:r>
    </w:p>
    <w:p w:rsidR="00210716" w:rsidRDefault="00210716" w:rsidP="0067053C"/>
    <w:p w:rsidR="00210716" w:rsidRDefault="00210716" w:rsidP="00210716">
      <w:r>
        <w:rPr>
          <w:rFonts w:hint="eastAsia"/>
        </w:rPr>
        <w:t>注意：重修和调课同学一定要截止时间前办理并及时去上课，否则任课教师将不会接收。</w:t>
      </w:r>
    </w:p>
    <w:p w:rsidR="0067053C" w:rsidRDefault="0067053C" w:rsidP="0067053C">
      <w:r>
        <w:rPr>
          <w:rFonts w:hint="eastAsia"/>
        </w:rPr>
        <w:t>若有疑问请拨打体育部教学办公室</w:t>
      </w:r>
      <w:r>
        <w:t>(主体育馆1112)电话：028-66366577</w:t>
      </w:r>
    </w:p>
    <w:p w:rsidR="0067053C" w:rsidRPr="0067053C" w:rsidRDefault="0067053C"/>
    <w:sectPr w:rsidR="0067053C" w:rsidRPr="0067053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4FF7" w:rsidRDefault="007E4FF7" w:rsidP="005A763F">
      <w:r>
        <w:separator/>
      </w:r>
    </w:p>
  </w:endnote>
  <w:endnote w:type="continuationSeparator" w:id="0">
    <w:p w:rsidR="007E4FF7" w:rsidRDefault="007E4FF7" w:rsidP="005A76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4FF7" w:rsidRDefault="007E4FF7" w:rsidP="005A763F">
      <w:r>
        <w:separator/>
      </w:r>
    </w:p>
  </w:footnote>
  <w:footnote w:type="continuationSeparator" w:id="0">
    <w:p w:rsidR="007E4FF7" w:rsidRDefault="007E4FF7" w:rsidP="005A763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3sDA2N7G0sLQwNzZW0lEKTi0uzszPAykwNKgFANH96gktAAAA"/>
  </w:docVars>
  <w:rsids>
    <w:rsidRoot w:val="0021478F"/>
    <w:rsid w:val="00021339"/>
    <w:rsid w:val="00150006"/>
    <w:rsid w:val="00210716"/>
    <w:rsid w:val="0021478F"/>
    <w:rsid w:val="00227BD0"/>
    <w:rsid w:val="0026070B"/>
    <w:rsid w:val="00272367"/>
    <w:rsid w:val="003612AD"/>
    <w:rsid w:val="004703A4"/>
    <w:rsid w:val="004F0BEB"/>
    <w:rsid w:val="00537DB4"/>
    <w:rsid w:val="00557844"/>
    <w:rsid w:val="005A763F"/>
    <w:rsid w:val="005B69BC"/>
    <w:rsid w:val="00611F37"/>
    <w:rsid w:val="00625295"/>
    <w:rsid w:val="00657C92"/>
    <w:rsid w:val="0067053C"/>
    <w:rsid w:val="00756D82"/>
    <w:rsid w:val="007E4FF7"/>
    <w:rsid w:val="008D2AFA"/>
    <w:rsid w:val="008D4763"/>
    <w:rsid w:val="009626D1"/>
    <w:rsid w:val="00963A12"/>
    <w:rsid w:val="009A314F"/>
    <w:rsid w:val="009C1B03"/>
    <w:rsid w:val="00A4181A"/>
    <w:rsid w:val="00AF708B"/>
    <w:rsid w:val="00B668C4"/>
    <w:rsid w:val="00C24183"/>
    <w:rsid w:val="00C45B34"/>
    <w:rsid w:val="00C93CB0"/>
    <w:rsid w:val="00CB42C5"/>
    <w:rsid w:val="00D56C1D"/>
    <w:rsid w:val="00D84F5A"/>
    <w:rsid w:val="00DE261C"/>
    <w:rsid w:val="00E20991"/>
    <w:rsid w:val="00E972BD"/>
    <w:rsid w:val="00FB0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FBAFC2"/>
  <w15:chartTrackingRefBased/>
  <w15:docId w15:val="{1E809301-348E-4498-B1E7-CB7FC0D61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semiHidden/>
    <w:unhideWhenUsed/>
    <w:qFormat/>
    <w:rsid w:val="008D2AFA"/>
    <w:pPr>
      <w:keepNext/>
      <w:keepLines/>
      <w:spacing w:before="100" w:beforeAutospacing="1" w:after="100" w:afterAutospacing="1"/>
      <w:outlineLvl w:val="1"/>
    </w:pPr>
    <w:rPr>
      <w:rFonts w:asciiTheme="majorHAnsi" w:eastAsia="黑体" w:hAnsiTheme="majorHAnsi" w:cstheme="majorBidi"/>
      <w:b/>
      <w:bCs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semiHidden/>
    <w:rsid w:val="008D2AFA"/>
    <w:rPr>
      <w:rFonts w:asciiTheme="majorHAnsi" w:eastAsia="黑体" w:hAnsiTheme="majorHAnsi" w:cstheme="majorBidi"/>
      <w:b/>
      <w:bCs/>
      <w:sz w:val="28"/>
      <w:szCs w:val="32"/>
    </w:rPr>
  </w:style>
  <w:style w:type="paragraph" w:styleId="a3">
    <w:name w:val="header"/>
    <w:basedOn w:val="a"/>
    <w:link w:val="a4"/>
    <w:uiPriority w:val="99"/>
    <w:unhideWhenUsed/>
    <w:rsid w:val="005A763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A763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A763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A763F"/>
    <w:rPr>
      <w:sz w:val="18"/>
      <w:szCs w:val="18"/>
    </w:rPr>
  </w:style>
  <w:style w:type="paragraph" w:styleId="a7">
    <w:name w:val="List Paragraph"/>
    <w:basedOn w:val="a"/>
    <w:uiPriority w:val="34"/>
    <w:qFormat/>
    <w:rsid w:val="0021071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4</Pages>
  <Words>466</Words>
  <Characters>2661</Characters>
  <Application>Microsoft Office Word</Application>
  <DocSecurity>0</DocSecurity>
  <Lines>22</Lines>
  <Paragraphs>6</Paragraphs>
  <ScaleCrop>false</ScaleCrop>
  <Company/>
  <LinksUpToDate>false</LinksUpToDate>
  <CharactersWithSpaces>3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kai</dc:creator>
  <cp:keywords/>
  <dc:description/>
  <cp:lastModifiedBy>chen kai</cp:lastModifiedBy>
  <cp:revision>17</cp:revision>
  <dcterms:created xsi:type="dcterms:W3CDTF">2019-08-23T01:11:00Z</dcterms:created>
  <dcterms:modified xsi:type="dcterms:W3CDTF">2019-08-24T01:47:00Z</dcterms:modified>
</cp:coreProperties>
</file>